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38C914" w14:textId="32613F8F" w:rsidR="00C35F4C" w:rsidRDefault="002051AF" w:rsidP="0075169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Lab</w:t>
      </w:r>
      <w:r w:rsidR="00C35F4C">
        <w:rPr>
          <w:b/>
          <w:bCs/>
          <w:sz w:val="32"/>
          <w:szCs w:val="32"/>
        </w:rPr>
        <w:t xml:space="preserve"> 3 Assignment</w:t>
      </w:r>
    </w:p>
    <w:p w14:paraId="41A6817F" w14:textId="7AF1564F" w:rsidR="00751697" w:rsidRPr="00751697" w:rsidRDefault="00C35F4C" w:rsidP="00751697">
      <w:pPr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Question 1: </w:t>
      </w:r>
      <w:r w:rsidR="00751697" w:rsidRPr="00751697">
        <w:rPr>
          <w:b/>
          <w:bCs/>
          <w:sz w:val="32"/>
          <w:szCs w:val="32"/>
        </w:rPr>
        <w:t>Using Fragments</w:t>
      </w:r>
    </w:p>
    <w:p w14:paraId="0ABBE52E" w14:textId="16CDE5FF" w:rsidR="00525A1F" w:rsidRDefault="00751697">
      <w:r w:rsidRPr="00751697">
        <w:rPr>
          <w:noProof/>
        </w:rPr>
        <w:drawing>
          <wp:inline distT="0" distB="0" distL="0" distR="0" wp14:anchorId="5F955874" wp14:editId="67364F93">
            <wp:extent cx="6858000" cy="2812415"/>
            <wp:effectExtent l="0" t="0" r="0" b="6985"/>
            <wp:docPr id="1" name="Picture 1" descr="A picture containing text, screenshot, font,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font, documen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1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E0E4FE" w14:textId="77777777" w:rsidR="00751697" w:rsidRDefault="00751697" w:rsidP="00751697">
      <w:pPr>
        <w:pStyle w:val="l0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&lt;?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xml vers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1.0"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encodin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utf-8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?&gt;</w:t>
      </w:r>
    </w:p>
    <w:p w14:paraId="4BBD9640" w14:textId="77777777" w:rsidR="00751697" w:rsidRDefault="00751697" w:rsidP="00751697">
      <w:pPr>
        <w:pStyle w:val="l1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orientation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vertical"</w:t>
      </w:r>
    </w:p>
    <w:p w14:paraId="4339F502" w14:textId="77777777" w:rsidR="00751697" w:rsidRDefault="00751697" w:rsidP="00751697">
      <w:pPr>
        <w:pStyle w:val="l2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xmlns:androi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http://schemas.android.com/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apk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/res/android"</w:t>
      </w:r>
    </w:p>
    <w:p w14:paraId="21792CD0" w14:textId="77777777" w:rsidR="00751697" w:rsidRDefault="00751697" w:rsidP="00751697">
      <w:pPr>
        <w:pStyle w:val="l3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xmlns:tool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http://schemas.android.com/tools"</w:t>
      </w:r>
    </w:p>
    <w:p w14:paraId="40B8EE4C" w14:textId="77777777" w:rsidR="00751697" w:rsidRDefault="00751697" w:rsidP="00751697">
      <w:pPr>
        <w:pStyle w:val="l4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match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119A9F12" w14:textId="77777777" w:rsidR="00751697" w:rsidRDefault="00751697" w:rsidP="00751697">
      <w:pPr>
        <w:pStyle w:val="l5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match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73D5379F" w14:textId="77777777" w:rsidR="00751697" w:rsidRDefault="00751697" w:rsidP="00751697">
      <w:pPr>
        <w:pStyle w:val="l6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tools:context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com.example.fragments.MainActivity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55C3D6E8" w14:textId="77777777" w:rsidR="00751697" w:rsidRDefault="00751697" w:rsidP="00751697">
      <w:pPr>
        <w:pStyle w:val="l7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fragment</w:t>
      </w:r>
    </w:p>
    <w:p w14:paraId="55185DC5" w14:textId="77777777" w:rsidR="00751697" w:rsidRDefault="00751697" w:rsidP="00751697">
      <w:pPr>
        <w:pStyle w:val="l8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nam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com.</w:t>
      </w:r>
      <w:proofErr w:type="gramStart"/>
      <w:r>
        <w:rPr>
          <w:rStyle w:val="atv"/>
          <w:rFonts w:ascii="Fira Code" w:hAnsi="Fira Code" w:cs="Fira Code"/>
          <w:color w:val="DD1144"/>
          <w:sz w:val="21"/>
          <w:szCs w:val="21"/>
        </w:rPr>
        <w:t>example.fragments</w:t>
      </w:r>
      <w:proofErr w:type="gramEnd"/>
      <w:r>
        <w:rPr>
          <w:rStyle w:val="atv"/>
          <w:rFonts w:ascii="Fira Code" w:hAnsi="Fira Code" w:cs="Fira Code"/>
          <w:color w:val="DD1144"/>
          <w:sz w:val="21"/>
          <w:szCs w:val="21"/>
        </w:rPr>
        <w:t>.Fragment1"</w:t>
      </w:r>
    </w:p>
    <w:p w14:paraId="22D22017" w14:textId="77777777" w:rsidR="00751697" w:rsidRDefault="00751697" w:rsidP="00751697">
      <w:pPr>
        <w:pStyle w:val="l9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i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@+id/fragment1"</w:t>
      </w:r>
    </w:p>
    <w:p w14:paraId="7225DDCE" w14:textId="77777777" w:rsidR="00751697" w:rsidRDefault="00751697" w:rsidP="00751697">
      <w:pPr>
        <w:pStyle w:val="l0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1"</w:t>
      </w:r>
    </w:p>
    <w:p w14:paraId="31BB24AB" w14:textId="77777777" w:rsidR="00751697" w:rsidRDefault="00751697" w:rsidP="00751697">
      <w:pPr>
        <w:pStyle w:val="l1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737A7F45" w14:textId="77777777" w:rsidR="00751697" w:rsidRDefault="00751697" w:rsidP="00751697">
      <w:pPr>
        <w:pStyle w:val="l2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match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ag"/>
          <w:rFonts w:ascii="Fira Code" w:hAnsi="Fira Code" w:cs="Fira Code"/>
          <w:color w:val="1E347B"/>
          <w:sz w:val="21"/>
          <w:szCs w:val="21"/>
        </w:rPr>
        <w:t>/&gt;</w:t>
      </w:r>
    </w:p>
    <w:p w14:paraId="3D718163" w14:textId="77777777" w:rsidR="00751697" w:rsidRDefault="00751697" w:rsidP="00751697">
      <w:pPr>
        <w:pStyle w:val="l3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fragment</w:t>
      </w:r>
    </w:p>
    <w:p w14:paraId="467D8E9A" w14:textId="77777777" w:rsidR="00751697" w:rsidRDefault="00751697" w:rsidP="00751697">
      <w:pPr>
        <w:pStyle w:val="l4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nam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com.</w:t>
      </w:r>
      <w:proofErr w:type="gramStart"/>
      <w:r>
        <w:rPr>
          <w:rStyle w:val="atv"/>
          <w:rFonts w:ascii="Fira Code" w:hAnsi="Fira Code" w:cs="Fira Code"/>
          <w:color w:val="DD1144"/>
          <w:sz w:val="21"/>
          <w:szCs w:val="21"/>
        </w:rPr>
        <w:t>example.fragments</w:t>
      </w:r>
      <w:proofErr w:type="gramEnd"/>
      <w:r>
        <w:rPr>
          <w:rStyle w:val="atv"/>
          <w:rFonts w:ascii="Fira Code" w:hAnsi="Fira Code" w:cs="Fira Code"/>
          <w:color w:val="DD1144"/>
          <w:sz w:val="21"/>
          <w:szCs w:val="21"/>
        </w:rPr>
        <w:t>.Fragment2"</w:t>
      </w:r>
    </w:p>
    <w:p w14:paraId="59D48967" w14:textId="77777777" w:rsidR="00751697" w:rsidRDefault="00751697" w:rsidP="00751697">
      <w:pPr>
        <w:pStyle w:val="l5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i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@+id/fragment2"</w:t>
      </w:r>
    </w:p>
    <w:p w14:paraId="49A81DFE" w14:textId="77777777" w:rsidR="00751697" w:rsidRDefault="00751697" w:rsidP="00751697">
      <w:pPr>
        <w:pStyle w:val="l6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1"</w:t>
      </w:r>
    </w:p>
    <w:p w14:paraId="5193707D" w14:textId="77777777" w:rsidR="00751697" w:rsidRDefault="00751697" w:rsidP="00751697">
      <w:pPr>
        <w:pStyle w:val="l7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204F55BC" w14:textId="77777777" w:rsidR="00751697" w:rsidRDefault="00751697" w:rsidP="00751697">
      <w:pPr>
        <w:pStyle w:val="l8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match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ag"/>
          <w:rFonts w:ascii="Fira Code" w:hAnsi="Fira Code" w:cs="Fira Code"/>
          <w:color w:val="1E347B"/>
          <w:sz w:val="21"/>
          <w:szCs w:val="21"/>
        </w:rPr>
        <w:t>/&gt;</w:t>
      </w:r>
    </w:p>
    <w:p w14:paraId="1E98DD79" w14:textId="77777777" w:rsidR="00751697" w:rsidRDefault="00751697" w:rsidP="00751697">
      <w:pPr>
        <w:pStyle w:val="l9"/>
        <w:numPr>
          <w:ilvl w:val="0"/>
          <w:numId w:val="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/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73FD1471" w14:textId="012C0E84" w:rsidR="00751697" w:rsidRDefault="00751697">
      <w:r w:rsidRPr="00751697">
        <w:rPr>
          <w:noProof/>
        </w:rPr>
        <w:drawing>
          <wp:inline distT="0" distB="0" distL="0" distR="0" wp14:anchorId="6877BFA6" wp14:editId="77CCA6E8">
            <wp:extent cx="6858000" cy="1140460"/>
            <wp:effectExtent l="0" t="0" r="0" b="2540"/>
            <wp:docPr id="2" name="Picture 2" descr="A picture containing text, receipt, fon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text, receipt, font, whit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40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1DDEB8" w14:textId="77777777" w:rsidR="00751697" w:rsidRDefault="00751697" w:rsidP="00751697">
      <w:pPr>
        <w:pStyle w:val="l0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lastRenderedPageBreak/>
        <w:t>&lt;?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xml vers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1.0"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encodin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utf-8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?&gt;</w:t>
      </w:r>
    </w:p>
    <w:p w14:paraId="1AF62126" w14:textId="77777777" w:rsidR="00751697" w:rsidRDefault="00751697" w:rsidP="00751697">
      <w:pPr>
        <w:pStyle w:val="l1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</w:p>
    <w:p w14:paraId="6F625C49" w14:textId="77777777" w:rsidR="00751697" w:rsidRDefault="00751697" w:rsidP="00751697">
      <w:pPr>
        <w:pStyle w:val="l2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xmlns:androi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http://schemas.android.com/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apk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/res/android"</w:t>
      </w:r>
    </w:p>
    <w:p w14:paraId="2B7B402D" w14:textId="77777777" w:rsidR="00751697" w:rsidRDefault="00751697" w:rsidP="00751697">
      <w:pPr>
        <w:pStyle w:val="l3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orientation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vertical"</w:t>
      </w:r>
    </w:p>
    <w:p w14:paraId="3259C84E" w14:textId="77777777" w:rsidR="00751697" w:rsidRDefault="00751697" w:rsidP="00751697">
      <w:pPr>
        <w:pStyle w:val="l4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39661687" w14:textId="77777777" w:rsidR="00751697" w:rsidRDefault="00751697" w:rsidP="00751697">
      <w:pPr>
        <w:pStyle w:val="l5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1C7B09BE" w14:textId="77777777" w:rsidR="00751697" w:rsidRDefault="00751697" w:rsidP="00751697">
      <w:pPr>
        <w:pStyle w:val="l6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backgroun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#00FF00"</w:t>
      </w:r>
    </w:p>
    <w:p w14:paraId="3731898D" w14:textId="77777777" w:rsidR="00751697" w:rsidRDefault="00751697" w:rsidP="00751697">
      <w:pPr>
        <w:pStyle w:val="l7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0276C3AA" w14:textId="77777777" w:rsidR="00751697" w:rsidRDefault="00751697" w:rsidP="00751697">
      <w:pPr>
        <w:pStyle w:val="l8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TextView</w:t>
      </w:r>
      <w:proofErr w:type="spellEnd"/>
    </w:p>
    <w:p w14:paraId="213CF147" w14:textId="77777777" w:rsidR="00751697" w:rsidRDefault="00751697" w:rsidP="00751697">
      <w:pPr>
        <w:pStyle w:val="l9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3A010431" w14:textId="77777777" w:rsidR="00751697" w:rsidRDefault="00751697" w:rsidP="00751697">
      <w:pPr>
        <w:pStyle w:val="l0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wrap_cont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540A9CA6" w14:textId="77777777" w:rsidR="00751697" w:rsidRDefault="00751697" w:rsidP="00751697">
      <w:pPr>
        <w:pStyle w:val="l1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This is fragment #1"</w:t>
      </w:r>
    </w:p>
    <w:p w14:paraId="362865C5" w14:textId="77777777" w:rsidR="00751697" w:rsidRDefault="00751697" w:rsidP="00751697">
      <w:pPr>
        <w:pStyle w:val="l2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Color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#000000"</w:t>
      </w:r>
    </w:p>
    <w:p w14:paraId="46D50BC3" w14:textId="77777777" w:rsidR="00751697" w:rsidRDefault="00751697" w:rsidP="00751697">
      <w:pPr>
        <w:pStyle w:val="l3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Siz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25sp"</w:t>
      </w:r>
      <w:r>
        <w:rPr>
          <w:rStyle w:val="tag"/>
          <w:rFonts w:ascii="Fira Code" w:hAnsi="Fira Code" w:cs="Fira Code"/>
          <w:color w:val="1E347B"/>
          <w:sz w:val="21"/>
          <w:szCs w:val="21"/>
        </w:rPr>
        <w:t>/&gt;</w:t>
      </w:r>
    </w:p>
    <w:p w14:paraId="7630FF78" w14:textId="77777777" w:rsidR="00751697" w:rsidRDefault="00751697" w:rsidP="00751697">
      <w:pPr>
        <w:pStyle w:val="l4"/>
        <w:numPr>
          <w:ilvl w:val="0"/>
          <w:numId w:val="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/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123597BA" w14:textId="42F11AB2" w:rsidR="00751697" w:rsidRDefault="00751697">
      <w:r w:rsidRPr="00751697">
        <w:rPr>
          <w:noProof/>
        </w:rPr>
        <w:drawing>
          <wp:inline distT="0" distB="0" distL="0" distR="0" wp14:anchorId="1E327D17" wp14:editId="323C00A2">
            <wp:extent cx="6858000" cy="1064532"/>
            <wp:effectExtent l="0" t="0" r="0" b="2540"/>
            <wp:docPr id="3" name="Picture 3" descr="A picture containing text, font, receip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font, receipt, white&#10;&#10;Description automatically generated"/>
                    <pic:cNvPicPr/>
                  </pic:nvPicPr>
                  <pic:blipFill rotWithShape="1">
                    <a:blip r:embed="rId7"/>
                    <a:srcRect t="3929"/>
                    <a:stretch/>
                  </pic:blipFill>
                  <pic:spPr bwMode="auto">
                    <a:xfrm>
                      <a:off x="0" y="0"/>
                      <a:ext cx="6858000" cy="10645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AF3550" w14:textId="77777777" w:rsidR="00751697" w:rsidRDefault="00751697" w:rsidP="00751697">
      <w:pPr>
        <w:pStyle w:val="l0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&lt;?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xml vers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1.0"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encodin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utf-8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?&gt;</w:t>
      </w:r>
    </w:p>
    <w:p w14:paraId="009D2E4F" w14:textId="77777777" w:rsidR="00751697" w:rsidRDefault="00751697" w:rsidP="00751697">
      <w:pPr>
        <w:pStyle w:val="l1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</w:p>
    <w:p w14:paraId="29064413" w14:textId="77777777" w:rsidR="00751697" w:rsidRDefault="00751697" w:rsidP="00751697">
      <w:pPr>
        <w:pStyle w:val="l2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xmlns:androi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http://schemas.android.com/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apk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/res/android"</w:t>
      </w:r>
    </w:p>
    <w:p w14:paraId="706E494B" w14:textId="77777777" w:rsidR="00751697" w:rsidRDefault="00751697" w:rsidP="00751697">
      <w:pPr>
        <w:pStyle w:val="l3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orientation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vertical"</w:t>
      </w:r>
    </w:p>
    <w:p w14:paraId="51FEB705" w14:textId="77777777" w:rsidR="00751697" w:rsidRDefault="00751697" w:rsidP="00751697">
      <w:pPr>
        <w:pStyle w:val="l4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33C02B49" w14:textId="77777777" w:rsidR="00751697" w:rsidRDefault="00751697" w:rsidP="00751697">
      <w:pPr>
        <w:pStyle w:val="l5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6E495BA5" w14:textId="77777777" w:rsidR="00751697" w:rsidRDefault="00751697" w:rsidP="00751697">
      <w:pPr>
        <w:pStyle w:val="l6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backgroun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#FFFE00"</w:t>
      </w:r>
    </w:p>
    <w:p w14:paraId="0F4DB7C3" w14:textId="77777777" w:rsidR="00751697" w:rsidRDefault="00751697" w:rsidP="00751697">
      <w:pPr>
        <w:pStyle w:val="l7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338F8031" w14:textId="77777777" w:rsidR="00751697" w:rsidRDefault="00751697" w:rsidP="00751697">
      <w:pPr>
        <w:pStyle w:val="l8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TextView</w:t>
      </w:r>
      <w:proofErr w:type="spellEnd"/>
    </w:p>
    <w:p w14:paraId="2335B52A" w14:textId="77777777" w:rsidR="00751697" w:rsidRDefault="00751697" w:rsidP="00751697">
      <w:pPr>
        <w:pStyle w:val="l9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5E73CC2C" w14:textId="77777777" w:rsidR="00751697" w:rsidRDefault="00751697" w:rsidP="00751697">
      <w:pPr>
        <w:pStyle w:val="l0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wrap_cont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1B6C8B81" w14:textId="77777777" w:rsidR="00751697" w:rsidRDefault="00751697" w:rsidP="00751697">
      <w:pPr>
        <w:pStyle w:val="l1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This is fragment #2"</w:t>
      </w:r>
    </w:p>
    <w:p w14:paraId="2E308D56" w14:textId="77777777" w:rsidR="00751697" w:rsidRDefault="00751697" w:rsidP="00751697">
      <w:pPr>
        <w:pStyle w:val="l2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Color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#000000"</w:t>
      </w:r>
    </w:p>
    <w:p w14:paraId="17AADBEF" w14:textId="77777777" w:rsidR="00751697" w:rsidRDefault="00751697" w:rsidP="00751697">
      <w:pPr>
        <w:pStyle w:val="l3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Siz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25sp"</w:t>
      </w:r>
      <w:r>
        <w:rPr>
          <w:rStyle w:val="tag"/>
          <w:rFonts w:ascii="Fira Code" w:hAnsi="Fira Code" w:cs="Fira Code"/>
          <w:color w:val="1E347B"/>
          <w:sz w:val="21"/>
          <w:szCs w:val="21"/>
        </w:rPr>
        <w:t>/&gt;</w:t>
      </w:r>
    </w:p>
    <w:p w14:paraId="10C42270" w14:textId="77777777" w:rsidR="00751697" w:rsidRDefault="00751697" w:rsidP="00751697">
      <w:pPr>
        <w:pStyle w:val="l4"/>
        <w:numPr>
          <w:ilvl w:val="0"/>
          <w:numId w:val="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/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369A0252" w14:textId="6A5E1D23" w:rsidR="00751697" w:rsidRDefault="00751697">
      <w:r w:rsidRPr="00751697">
        <w:rPr>
          <w:noProof/>
        </w:rPr>
        <w:drawing>
          <wp:inline distT="0" distB="0" distL="0" distR="0" wp14:anchorId="24BB8368" wp14:editId="6A62C64B">
            <wp:extent cx="6858000" cy="695468"/>
            <wp:effectExtent l="0" t="0" r="0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t="5093"/>
                    <a:stretch/>
                  </pic:blipFill>
                  <pic:spPr bwMode="auto">
                    <a:xfrm>
                      <a:off x="0" y="0"/>
                      <a:ext cx="6858000" cy="6954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BEB717" w14:textId="77777777" w:rsidR="00751697" w:rsidRDefault="00751697" w:rsidP="00751697">
      <w:pPr>
        <w:pStyle w:val="l0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ackag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com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exampl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1182C014" w14:textId="77777777" w:rsidR="00751697" w:rsidRDefault="00751697" w:rsidP="00751697">
      <w:pPr>
        <w:pStyle w:val="l1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600F871F" w14:textId="77777777" w:rsidR="00751697" w:rsidRDefault="00751697" w:rsidP="00751697">
      <w:pPr>
        <w:pStyle w:val="l2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s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4EBF9185" w14:textId="77777777" w:rsidR="00751697" w:rsidRDefault="00751697" w:rsidP="00751697">
      <w:pPr>
        <w:pStyle w:val="l3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LayoutInflater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263E6C51" w14:textId="77777777" w:rsidR="00751697" w:rsidRDefault="00751697" w:rsidP="00751697">
      <w:pPr>
        <w:pStyle w:val="l4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lastRenderedPageBreak/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43CE2077" w14:textId="77777777" w:rsidR="00751697" w:rsidRDefault="00751697" w:rsidP="00751697">
      <w:pPr>
        <w:pStyle w:val="l5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Group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55C0422E" w14:textId="77777777" w:rsidR="00751697" w:rsidRDefault="00751697" w:rsidP="00751697">
      <w:pPr>
        <w:pStyle w:val="l6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clas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1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extend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4BB7CD74" w14:textId="77777777" w:rsidR="00751697" w:rsidRDefault="00751697" w:rsidP="00751697">
      <w:pPr>
        <w:pStyle w:val="l7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6551C6D0" w14:textId="77777777" w:rsidR="00751697" w:rsidRDefault="00751697" w:rsidP="00751697">
      <w:pPr>
        <w:pStyle w:val="l8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Create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spellStart"/>
      <w:proofErr w:type="gramEnd"/>
      <w:r>
        <w:rPr>
          <w:rStyle w:val="typ"/>
          <w:rFonts w:ascii="Fira Code" w:hAnsi="Fira Code" w:cs="Fira Code"/>
          <w:color w:val="008080"/>
          <w:sz w:val="21"/>
          <w:szCs w:val="21"/>
        </w:rPr>
        <w:t>LayoutInflater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inflat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</w:p>
    <w:p w14:paraId="0D44F414" w14:textId="77777777" w:rsidR="00751697" w:rsidRDefault="00751697" w:rsidP="00751697">
      <w:pPr>
        <w:pStyle w:val="l9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ViewGroup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contain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295466ED" w14:textId="77777777" w:rsidR="00751697" w:rsidRDefault="00751697" w:rsidP="00751697">
      <w:pPr>
        <w:pStyle w:val="l0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---Inflate the layout for this fragment---</w:t>
      </w:r>
    </w:p>
    <w:p w14:paraId="25FD6CC3" w14:textId="77777777" w:rsidR="00751697" w:rsidRDefault="00751697" w:rsidP="00751697">
      <w:pPr>
        <w:pStyle w:val="l1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return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inflat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inflat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</w:p>
    <w:p w14:paraId="06424671" w14:textId="77777777" w:rsidR="00751697" w:rsidRDefault="00751697" w:rsidP="00751697">
      <w:pPr>
        <w:pStyle w:val="l2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layout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1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contain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fals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3795091C" w14:textId="77777777" w:rsidR="00751697" w:rsidRDefault="00751697" w:rsidP="00751697">
      <w:pPr>
        <w:pStyle w:val="l3"/>
        <w:numPr>
          <w:ilvl w:val="0"/>
          <w:numId w:val="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6B8B4984" w14:textId="7934FF7E" w:rsidR="00751697" w:rsidRPr="00751697" w:rsidRDefault="00751697" w:rsidP="00751697">
      <w:pPr>
        <w:pStyle w:val="l4"/>
        <w:numPr>
          <w:ilvl w:val="0"/>
          <w:numId w:val="4"/>
        </w:numPr>
        <w:spacing w:line="300" w:lineRule="atLeast"/>
        <w:rPr>
          <w:rStyle w:val="pun"/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013A7685" w14:textId="24886EE2" w:rsidR="00751697" w:rsidRDefault="00751697" w:rsidP="00751697">
      <w:pPr>
        <w:pStyle w:val="l4"/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 w:rsidRPr="00751697">
        <w:rPr>
          <w:rFonts w:ascii="Fira Code" w:hAnsi="Fira Code" w:cs="Fira Code"/>
          <w:noProof/>
          <w:color w:val="BEBEC5"/>
          <w:sz w:val="21"/>
          <w:szCs w:val="21"/>
        </w:rPr>
        <w:drawing>
          <wp:inline distT="0" distB="0" distL="0" distR="0" wp14:anchorId="2112A94C" wp14:editId="583C1E93">
            <wp:extent cx="6858000" cy="680720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80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C018C" w14:textId="77777777" w:rsidR="00751697" w:rsidRDefault="00751697" w:rsidP="00751697">
      <w:pPr>
        <w:pStyle w:val="l0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ackag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com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exampl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7B0451EA" w14:textId="77777777" w:rsidR="00751697" w:rsidRDefault="00751697" w:rsidP="00751697">
      <w:pPr>
        <w:pStyle w:val="l1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6FC77A29" w14:textId="77777777" w:rsidR="00751697" w:rsidRDefault="00751697" w:rsidP="00751697">
      <w:pPr>
        <w:pStyle w:val="l2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s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52A67659" w14:textId="77777777" w:rsidR="00751697" w:rsidRDefault="00751697" w:rsidP="00751697">
      <w:pPr>
        <w:pStyle w:val="l3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LayoutInflater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57170D1F" w14:textId="77777777" w:rsidR="00751697" w:rsidRDefault="00751697" w:rsidP="00751697">
      <w:pPr>
        <w:pStyle w:val="l4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2A5F4178" w14:textId="77777777" w:rsidR="00751697" w:rsidRDefault="00751697" w:rsidP="00751697">
      <w:pPr>
        <w:pStyle w:val="l5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Group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235F5EF4" w14:textId="77777777" w:rsidR="00751697" w:rsidRDefault="00751697" w:rsidP="00751697">
      <w:pPr>
        <w:pStyle w:val="l6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clas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2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extend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1CCA7FA0" w14:textId="77777777" w:rsidR="00751697" w:rsidRDefault="00751697" w:rsidP="00751697">
      <w:pPr>
        <w:pStyle w:val="l7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1F8ECD75" w14:textId="77777777" w:rsidR="00751697" w:rsidRDefault="00751697" w:rsidP="00751697">
      <w:pPr>
        <w:pStyle w:val="l8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Create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spellStart"/>
      <w:proofErr w:type="gramEnd"/>
      <w:r>
        <w:rPr>
          <w:rStyle w:val="typ"/>
          <w:rFonts w:ascii="Fira Code" w:hAnsi="Fira Code" w:cs="Fira Code"/>
          <w:color w:val="008080"/>
          <w:sz w:val="21"/>
          <w:szCs w:val="21"/>
        </w:rPr>
        <w:t>LayoutInflater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inflat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</w:p>
    <w:p w14:paraId="446CBB0D" w14:textId="77777777" w:rsidR="00751697" w:rsidRDefault="00751697" w:rsidP="00751697">
      <w:pPr>
        <w:pStyle w:val="l9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ViewGroup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contain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1A50A862" w14:textId="77777777" w:rsidR="00751697" w:rsidRDefault="00751697" w:rsidP="00751697">
      <w:pPr>
        <w:pStyle w:val="l0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---Inflate the layout for this fragment---</w:t>
      </w:r>
    </w:p>
    <w:p w14:paraId="23587618" w14:textId="77777777" w:rsidR="00751697" w:rsidRDefault="00751697" w:rsidP="00751697">
      <w:pPr>
        <w:pStyle w:val="l1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return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inflat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inflat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</w:p>
    <w:p w14:paraId="13B73CEE" w14:textId="77777777" w:rsidR="00751697" w:rsidRDefault="00751697" w:rsidP="00751697">
      <w:pPr>
        <w:pStyle w:val="l2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layout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2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contain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fals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77A93180" w14:textId="77777777" w:rsidR="00751697" w:rsidRDefault="00751697" w:rsidP="00751697">
      <w:pPr>
        <w:pStyle w:val="l3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30DD00CC" w14:textId="77777777" w:rsidR="00751697" w:rsidRDefault="00751697" w:rsidP="00751697">
      <w:pPr>
        <w:pStyle w:val="l4"/>
        <w:numPr>
          <w:ilvl w:val="0"/>
          <w:numId w:val="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3790A527" w14:textId="777F76B8" w:rsidR="00751697" w:rsidRDefault="00751697">
      <w:r w:rsidRPr="00751697">
        <w:rPr>
          <w:noProof/>
        </w:rPr>
        <w:drawing>
          <wp:inline distT="0" distB="0" distL="0" distR="0" wp14:anchorId="1743CAA0" wp14:editId="2090E12F">
            <wp:extent cx="6858000" cy="1775602"/>
            <wp:effectExtent l="0" t="0" r="0" b="0"/>
            <wp:docPr id="7" name="Picture 7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low confidence"/>
                    <pic:cNvPicPr/>
                  </pic:nvPicPr>
                  <pic:blipFill rotWithShape="1">
                    <a:blip r:embed="rId10"/>
                    <a:srcRect t="2059"/>
                    <a:stretch/>
                  </pic:blipFill>
                  <pic:spPr bwMode="auto">
                    <a:xfrm>
                      <a:off x="0" y="0"/>
                      <a:ext cx="6858000" cy="17756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FFA7949" w14:textId="4E7F104D" w:rsidR="00C35F4C" w:rsidRDefault="00C35F4C"/>
    <w:p w14:paraId="7BA14C29" w14:textId="75F3BA33" w:rsidR="00C35F4C" w:rsidRDefault="00C35F4C"/>
    <w:p w14:paraId="223B39BB" w14:textId="55227082" w:rsidR="00C35F4C" w:rsidRDefault="00C35F4C"/>
    <w:p w14:paraId="25430032" w14:textId="166B5742" w:rsidR="00C35F4C" w:rsidRDefault="00C35F4C"/>
    <w:p w14:paraId="2EFF3154" w14:textId="77777777" w:rsidR="00C35F4C" w:rsidRDefault="00C35F4C"/>
    <w:p w14:paraId="6FADB56E" w14:textId="748AE7D4" w:rsidR="00C35F4C" w:rsidRPr="00F900E1" w:rsidRDefault="00C35F4C" w:rsidP="00C35F4C">
      <w:pPr>
        <w:jc w:val="center"/>
        <w:rPr>
          <w:b/>
          <w:bCs/>
          <w:sz w:val="28"/>
          <w:szCs w:val="28"/>
        </w:rPr>
      </w:pPr>
      <w:r>
        <w:rPr>
          <w:b/>
          <w:bCs/>
          <w:sz w:val="32"/>
          <w:szCs w:val="32"/>
        </w:rPr>
        <w:t>Question 2:</w:t>
      </w:r>
      <w:r w:rsidRPr="00C35F4C">
        <w:rPr>
          <w:b/>
          <w:bCs/>
          <w:sz w:val="28"/>
          <w:szCs w:val="28"/>
        </w:rPr>
        <w:t xml:space="preserve"> </w:t>
      </w:r>
      <w:r w:rsidRPr="00F900E1">
        <w:rPr>
          <w:b/>
          <w:bCs/>
          <w:sz w:val="28"/>
          <w:szCs w:val="28"/>
        </w:rPr>
        <w:t>Adding Fragments During Runtime</w:t>
      </w:r>
    </w:p>
    <w:p w14:paraId="7616384A" w14:textId="77777777" w:rsidR="00C35F4C" w:rsidRDefault="00C35F4C" w:rsidP="00C35F4C">
      <w:r w:rsidRPr="00F900E1">
        <w:rPr>
          <w:noProof/>
        </w:rPr>
        <w:drawing>
          <wp:inline distT="0" distB="0" distL="0" distR="0" wp14:anchorId="051FB576" wp14:editId="2C81218C">
            <wp:extent cx="6858000" cy="2805430"/>
            <wp:effectExtent l="0" t="0" r="0" b="0"/>
            <wp:docPr id="16" name="Picture 16" descr="A picture containing text, screenshot, font,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font, documen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80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7A6E7C" w14:textId="77777777" w:rsidR="00C35F4C" w:rsidRDefault="00C35F4C" w:rsidP="00C35F4C">
      <w:pPr>
        <w:pStyle w:val="l0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&lt;?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xml vers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1.0"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encodin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utf-8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?&gt;</w:t>
      </w:r>
    </w:p>
    <w:p w14:paraId="6CED71C5" w14:textId="77777777" w:rsidR="00C35F4C" w:rsidRDefault="00C35F4C" w:rsidP="00C35F4C">
      <w:pPr>
        <w:pStyle w:val="l1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orientation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vertical"</w:t>
      </w:r>
    </w:p>
    <w:p w14:paraId="6C3293E4" w14:textId="77777777" w:rsidR="00C35F4C" w:rsidRDefault="00C35F4C" w:rsidP="00C35F4C">
      <w:pPr>
        <w:pStyle w:val="l2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xmlns:androi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http://schemas.android.com/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apk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/res/android"</w:t>
      </w:r>
    </w:p>
    <w:p w14:paraId="6B607F72" w14:textId="77777777" w:rsidR="00C35F4C" w:rsidRDefault="00C35F4C" w:rsidP="00C35F4C">
      <w:pPr>
        <w:pStyle w:val="l3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xmlns:tool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http://schemas.android.com/tools"</w:t>
      </w:r>
    </w:p>
    <w:p w14:paraId="70062EB9" w14:textId="77777777" w:rsidR="00C35F4C" w:rsidRDefault="00C35F4C" w:rsidP="00C35F4C">
      <w:pPr>
        <w:pStyle w:val="l4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match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383B6838" w14:textId="77777777" w:rsidR="00C35F4C" w:rsidRDefault="00C35F4C" w:rsidP="00C35F4C">
      <w:pPr>
        <w:pStyle w:val="l5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match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5A19ED4E" w14:textId="77777777" w:rsidR="00C35F4C" w:rsidRDefault="00C35F4C" w:rsidP="00C35F4C">
      <w:pPr>
        <w:pStyle w:val="l6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tools:context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com.example.fragments.MainActivity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2FB1B5AF" w14:textId="77777777" w:rsidR="00C35F4C" w:rsidRDefault="00C35F4C" w:rsidP="00C35F4C">
      <w:pPr>
        <w:pStyle w:val="l7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&lt;!--</w:t>
      </w:r>
    </w:p>
    <w:p w14:paraId="4F93C713" w14:textId="77777777" w:rsidR="00C35F4C" w:rsidRDefault="00C35F4C" w:rsidP="00C35F4C">
      <w:pPr>
        <w:pStyle w:val="l8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&lt;fragment</w:t>
      </w:r>
    </w:p>
    <w:p w14:paraId="73490F32" w14:textId="77777777" w:rsidR="00C35F4C" w:rsidRDefault="00C35F4C" w:rsidP="00C35F4C">
      <w:pPr>
        <w:pStyle w:val="l9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name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com.</w:t>
      </w:r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example.fragments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.Fragment1"</w:t>
      </w:r>
    </w:p>
    <w:p w14:paraId="54D8F590" w14:textId="77777777" w:rsidR="00C35F4C" w:rsidRDefault="00C35F4C" w:rsidP="00C35F4C">
      <w:pPr>
        <w:pStyle w:val="l0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id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@+id/fragment1"</w:t>
      </w:r>
    </w:p>
    <w:p w14:paraId="22516DA8" w14:textId="77777777" w:rsidR="00C35F4C" w:rsidRDefault="00C35F4C" w:rsidP="00C35F4C">
      <w:pPr>
        <w:pStyle w:val="l1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layout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_weigh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1"</w:t>
      </w:r>
    </w:p>
    <w:p w14:paraId="28E87F6E" w14:textId="77777777" w:rsidR="00C35F4C" w:rsidRDefault="00C35F4C" w:rsidP="00C35F4C">
      <w:pPr>
        <w:pStyle w:val="l2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layout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_width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</w:t>
      </w: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fill_paren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"</w:t>
      </w:r>
    </w:p>
    <w:p w14:paraId="7A6D57AE" w14:textId="77777777" w:rsidR="00C35F4C" w:rsidRDefault="00C35F4C" w:rsidP="00C35F4C">
      <w:pPr>
        <w:pStyle w:val="l3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layout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_heigh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</w:t>
      </w: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match_paren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"/&gt;</w:t>
      </w:r>
    </w:p>
    <w:p w14:paraId="4FC99B4E" w14:textId="77777777" w:rsidR="00C35F4C" w:rsidRDefault="00C35F4C" w:rsidP="00C35F4C">
      <w:pPr>
        <w:pStyle w:val="l4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&lt;fragment</w:t>
      </w:r>
    </w:p>
    <w:p w14:paraId="0457EB29" w14:textId="77777777" w:rsidR="00C35F4C" w:rsidRDefault="00C35F4C" w:rsidP="00C35F4C">
      <w:pPr>
        <w:pStyle w:val="l5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name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com.</w:t>
      </w:r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example.fragments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.Fragment2"</w:t>
      </w:r>
    </w:p>
    <w:p w14:paraId="3BE545FB" w14:textId="77777777" w:rsidR="00C35F4C" w:rsidRDefault="00C35F4C" w:rsidP="00C35F4C">
      <w:pPr>
        <w:pStyle w:val="l6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id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@+id/fragment2"</w:t>
      </w:r>
    </w:p>
    <w:p w14:paraId="65BA8FF7" w14:textId="77777777" w:rsidR="00C35F4C" w:rsidRDefault="00C35F4C" w:rsidP="00C35F4C">
      <w:pPr>
        <w:pStyle w:val="l7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layout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_weigh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1"</w:t>
      </w:r>
    </w:p>
    <w:p w14:paraId="4131D225" w14:textId="77777777" w:rsidR="00C35F4C" w:rsidRDefault="00C35F4C" w:rsidP="00C35F4C">
      <w:pPr>
        <w:pStyle w:val="l8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layout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_width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</w:t>
      </w: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fill_paren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"</w:t>
      </w:r>
    </w:p>
    <w:p w14:paraId="2F579FFF" w14:textId="77777777" w:rsidR="00C35F4C" w:rsidRDefault="00C35F4C" w:rsidP="00C35F4C">
      <w:pPr>
        <w:pStyle w:val="l9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layout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_heigh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</w:t>
      </w: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match_paren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"/&gt;</w:t>
      </w:r>
    </w:p>
    <w:p w14:paraId="4FA1C936" w14:textId="77777777" w:rsidR="00C35F4C" w:rsidRDefault="00C35F4C" w:rsidP="00C35F4C">
      <w:pPr>
        <w:pStyle w:val="l0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--&gt;</w:t>
      </w:r>
    </w:p>
    <w:p w14:paraId="0CB0F2B7" w14:textId="77777777" w:rsidR="00C35F4C" w:rsidRDefault="00C35F4C" w:rsidP="00C35F4C">
      <w:pPr>
        <w:pStyle w:val="l1"/>
        <w:numPr>
          <w:ilvl w:val="0"/>
          <w:numId w:val="14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/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7B5BFEA4" w14:textId="77777777" w:rsidR="00C35F4C" w:rsidRDefault="00C35F4C" w:rsidP="00C35F4C">
      <w:r w:rsidRPr="00F900E1">
        <w:rPr>
          <w:noProof/>
        </w:rPr>
        <w:drawing>
          <wp:inline distT="0" distB="0" distL="0" distR="0" wp14:anchorId="70F0BBBE" wp14:editId="5E5F5797">
            <wp:extent cx="6486920" cy="167783"/>
            <wp:effectExtent l="0" t="0" r="0" b="3810"/>
            <wp:docPr id="17" name="Picture 17" descr="A picture containing screenshot, text, fo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picture containing screenshot, text, font&#10;&#10;Description automatically generated"/>
                    <pic:cNvPicPr/>
                  </pic:nvPicPr>
                  <pic:blipFill rotWithShape="1">
                    <a:blip r:embed="rId12"/>
                    <a:srcRect t="3334" b="81674"/>
                    <a:stretch/>
                  </pic:blipFill>
                  <pic:spPr bwMode="auto">
                    <a:xfrm>
                      <a:off x="0" y="0"/>
                      <a:ext cx="6492803" cy="1679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4C135" w14:textId="77777777" w:rsidR="00C35F4C" w:rsidRDefault="00C35F4C" w:rsidP="00C35F4C">
      <w:pPr>
        <w:pStyle w:val="l0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ackag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com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exampl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4FB4C9D2" w14:textId="77777777" w:rsidR="00C35F4C" w:rsidRDefault="00C35F4C" w:rsidP="00C35F4C">
      <w:pPr>
        <w:pStyle w:val="l1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Activity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65AF66A3" w14:textId="77777777" w:rsidR="00C35F4C" w:rsidRDefault="00C35F4C" w:rsidP="00C35F4C">
      <w:pPr>
        <w:pStyle w:val="l2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Manager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150163E5" w14:textId="77777777" w:rsidR="00C35F4C" w:rsidRDefault="00C35F4C" w:rsidP="00C35F4C">
      <w:pPr>
        <w:pStyle w:val="l3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lastRenderedPageBreak/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Transaction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7161F226" w14:textId="77777777" w:rsidR="00C35F4C" w:rsidRDefault="00C35F4C" w:rsidP="00C35F4C">
      <w:pPr>
        <w:pStyle w:val="l4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s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55939137" w14:textId="77777777" w:rsidR="00C35F4C" w:rsidRDefault="00C35F4C" w:rsidP="00C35F4C">
      <w:pPr>
        <w:pStyle w:val="l5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util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DisplayMetrics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1936DD19" w14:textId="77777777" w:rsidR="00C35F4C" w:rsidRDefault="00C35F4C" w:rsidP="00C35F4C">
      <w:pPr>
        <w:pStyle w:val="l6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clas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MainActivity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extend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Activity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68CCD40F" w14:textId="77777777" w:rsidR="00C35F4C" w:rsidRDefault="00C35F4C" w:rsidP="00C35F4C">
      <w:pPr>
        <w:pStyle w:val="l7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** Called when the activity is first created. */</w:t>
      </w:r>
    </w:p>
    <w:p w14:paraId="14F02456" w14:textId="77777777" w:rsidR="00C35F4C" w:rsidRDefault="00C35F4C" w:rsidP="00C35F4C">
      <w:pPr>
        <w:pStyle w:val="l8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5BAEA566" w14:textId="77777777" w:rsidR="00C35F4C" w:rsidRDefault="00C35F4C" w:rsidP="00C35F4C">
      <w:pPr>
        <w:pStyle w:val="l9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void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Cre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560C0FB2" w14:textId="77777777" w:rsidR="00C35F4C" w:rsidRDefault="00C35F4C" w:rsidP="00C35F4C">
      <w:pPr>
        <w:pStyle w:val="l0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sup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onCreat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27C3111B" w14:textId="77777777" w:rsidR="00C35F4C" w:rsidRDefault="00C35F4C" w:rsidP="00C35F4C">
      <w:pPr>
        <w:pStyle w:val="l1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FragmentManager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Manager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getFragmentManager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017412CD" w14:textId="77777777" w:rsidR="00C35F4C" w:rsidRDefault="00C35F4C" w:rsidP="00C35F4C">
      <w:pPr>
        <w:pStyle w:val="l2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FragmentTransaction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Transaction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</w:p>
    <w:p w14:paraId="5D01FBB7" w14:textId="77777777" w:rsidR="00C35F4C" w:rsidRDefault="00C35F4C" w:rsidP="00C35F4C">
      <w:pPr>
        <w:pStyle w:val="l3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Manag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beginTransaction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302292FE" w14:textId="77777777" w:rsidR="00C35F4C" w:rsidRDefault="00C35F4C" w:rsidP="00C35F4C">
      <w:pPr>
        <w:pStyle w:val="l4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---get the current display info---</w:t>
      </w:r>
    </w:p>
    <w:p w14:paraId="396DF4B6" w14:textId="77777777" w:rsidR="00C35F4C" w:rsidRDefault="00C35F4C" w:rsidP="00C35F4C">
      <w:pPr>
        <w:pStyle w:val="l5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DisplayMetrics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display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this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getResource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).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getDisplayMetrics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);</w:t>
      </w:r>
    </w:p>
    <w:p w14:paraId="4A51CD2C" w14:textId="77777777" w:rsidR="00C35F4C" w:rsidRDefault="00C35F4C" w:rsidP="00C35F4C">
      <w:pPr>
        <w:pStyle w:val="l6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width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display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widthPixel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3F38EFC5" w14:textId="77777777" w:rsidR="00C35F4C" w:rsidRDefault="00C35F4C" w:rsidP="00C35F4C">
      <w:pPr>
        <w:pStyle w:val="l7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height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display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heightPixel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065329CB" w14:textId="77777777" w:rsidR="00C35F4C" w:rsidRDefault="00C35F4C" w:rsidP="00C35F4C">
      <w:pPr>
        <w:pStyle w:val="l8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f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width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&gt;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height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</w:p>
    <w:p w14:paraId="3F770053" w14:textId="77777777" w:rsidR="00C35F4C" w:rsidRDefault="00C35F4C" w:rsidP="00C35F4C">
      <w:pPr>
        <w:pStyle w:val="l9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5354571A" w14:textId="77777777" w:rsidR="00C35F4C" w:rsidRDefault="00C35F4C" w:rsidP="00C35F4C">
      <w:pPr>
        <w:pStyle w:val="l0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---landscape mode---</w:t>
      </w:r>
    </w:p>
    <w:p w14:paraId="659E7050" w14:textId="77777777" w:rsidR="00C35F4C" w:rsidRDefault="00C35F4C" w:rsidP="00C35F4C">
      <w:pPr>
        <w:pStyle w:val="l1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yp"/>
          <w:rFonts w:ascii="Fira Code" w:hAnsi="Fira Code" w:cs="Fira Code"/>
          <w:color w:val="008080"/>
          <w:sz w:val="21"/>
          <w:szCs w:val="21"/>
        </w:rPr>
        <w:t>Fragment1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1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new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1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0A478E2C" w14:textId="77777777" w:rsidR="00C35F4C" w:rsidRDefault="00C35F4C" w:rsidP="00C35F4C">
      <w:pPr>
        <w:pStyle w:val="l2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 xml:space="preserve">// </w:t>
      </w: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.R.id.conten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 xml:space="preserve"> refers to the content</w:t>
      </w:r>
    </w:p>
    <w:p w14:paraId="7625F10B" w14:textId="77777777" w:rsidR="00C35F4C" w:rsidRDefault="00C35F4C" w:rsidP="00C35F4C">
      <w:pPr>
        <w:pStyle w:val="l3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 view of the activity</w:t>
      </w:r>
    </w:p>
    <w:p w14:paraId="289D22A4" w14:textId="77777777" w:rsidR="00C35F4C" w:rsidRDefault="00C35F4C" w:rsidP="00C35F4C">
      <w:pPr>
        <w:pStyle w:val="l4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Transact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replac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</w:p>
    <w:p w14:paraId="2F46B9EE" w14:textId="77777777" w:rsidR="00C35F4C" w:rsidRDefault="00C35F4C" w:rsidP="00C35F4C">
      <w:pPr>
        <w:pStyle w:val="l5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conten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fragment1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4757BCD2" w14:textId="77777777" w:rsidR="00C35F4C" w:rsidRDefault="00C35F4C" w:rsidP="00C35F4C">
      <w:pPr>
        <w:pStyle w:val="l6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0BF3AA92" w14:textId="77777777" w:rsidR="00C35F4C" w:rsidRDefault="00C35F4C" w:rsidP="00C35F4C">
      <w:pPr>
        <w:pStyle w:val="l7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else</w:t>
      </w:r>
    </w:p>
    <w:p w14:paraId="1DE35432" w14:textId="77777777" w:rsidR="00C35F4C" w:rsidRDefault="00C35F4C" w:rsidP="00C35F4C">
      <w:pPr>
        <w:pStyle w:val="l8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3521BBA3" w14:textId="77777777" w:rsidR="00C35F4C" w:rsidRDefault="00C35F4C" w:rsidP="00C35F4C">
      <w:pPr>
        <w:pStyle w:val="l9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---portrait mode---</w:t>
      </w:r>
    </w:p>
    <w:p w14:paraId="6A281BE7" w14:textId="77777777" w:rsidR="00C35F4C" w:rsidRDefault="00C35F4C" w:rsidP="00C35F4C">
      <w:pPr>
        <w:pStyle w:val="l0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yp"/>
          <w:rFonts w:ascii="Fira Code" w:hAnsi="Fira Code" w:cs="Fira Code"/>
          <w:color w:val="008080"/>
          <w:sz w:val="21"/>
          <w:szCs w:val="21"/>
        </w:rPr>
        <w:t>Fragment2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2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new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2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1FC355E5" w14:textId="77777777" w:rsidR="00C35F4C" w:rsidRDefault="00C35F4C" w:rsidP="00C35F4C">
      <w:pPr>
        <w:pStyle w:val="l1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Transact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replac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</w:p>
    <w:p w14:paraId="23C2F807" w14:textId="77777777" w:rsidR="00C35F4C" w:rsidRDefault="00C35F4C" w:rsidP="00C35F4C">
      <w:pPr>
        <w:pStyle w:val="l2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conten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fragment2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09B1E31D" w14:textId="77777777" w:rsidR="00C35F4C" w:rsidRDefault="00C35F4C" w:rsidP="00C35F4C">
      <w:pPr>
        <w:pStyle w:val="l3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0862765A" w14:textId="77777777" w:rsidR="00C35F4C" w:rsidRDefault="00C35F4C" w:rsidP="00C35F4C">
      <w:pPr>
        <w:pStyle w:val="l4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Transact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commi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4463119E" w14:textId="77777777" w:rsidR="00C35F4C" w:rsidRDefault="00C35F4C" w:rsidP="00C35F4C">
      <w:pPr>
        <w:pStyle w:val="l5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27A7B9B6" w14:textId="77777777" w:rsidR="00C35F4C" w:rsidRDefault="00C35F4C" w:rsidP="00C35F4C">
      <w:pPr>
        <w:pStyle w:val="l6"/>
        <w:numPr>
          <w:ilvl w:val="0"/>
          <w:numId w:val="15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688C3064" w14:textId="77777777" w:rsidR="00C35F4C" w:rsidRDefault="00C35F4C" w:rsidP="00C35F4C">
      <w:r w:rsidRPr="00F900E1">
        <w:rPr>
          <w:noProof/>
        </w:rPr>
        <w:drawing>
          <wp:inline distT="0" distB="0" distL="0" distR="0" wp14:anchorId="0AB02788" wp14:editId="22E9408F">
            <wp:extent cx="6858000" cy="1114827"/>
            <wp:effectExtent l="0" t="0" r="0" b="9525"/>
            <wp:docPr id="18" name="Picture 18" descr="A picture containing text, receipt, font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text, receipt, font, screenshot&#10;&#10;Description automatically generated"/>
                    <pic:cNvPicPr/>
                  </pic:nvPicPr>
                  <pic:blipFill rotWithShape="1">
                    <a:blip r:embed="rId13"/>
                    <a:srcRect t="4273"/>
                    <a:stretch/>
                  </pic:blipFill>
                  <pic:spPr bwMode="auto">
                    <a:xfrm>
                      <a:off x="0" y="0"/>
                      <a:ext cx="6858000" cy="111482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294BC9" w14:textId="77777777" w:rsidR="00C35F4C" w:rsidRDefault="00C35F4C" w:rsidP="00C35F4C">
      <w:pPr>
        <w:pStyle w:val="l0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&lt;?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xml vers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1.0"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encodin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utf-8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?&gt;</w:t>
      </w:r>
    </w:p>
    <w:p w14:paraId="7C4D4797" w14:textId="77777777" w:rsidR="00C35F4C" w:rsidRDefault="00C35F4C" w:rsidP="00C35F4C">
      <w:pPr>
        <w:pStyle w:val="l1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</w:p>
    <w:p w14:paraId="3BC06970" w14:textId="77777777" w:rsidR="00C35F4C" w:rsidRDefault="00C35F4C" w:rsidP="00C35F4C">
      <w:pPr>
        <w:pStyle w:val="l2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xmlns:androi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http://schemas.android.com/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apk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/res/android"</w:t>
      </w:r>
    </w:p>
    <w:p w14:paraId="5F99B1A5" w14:textId="77777777" w:rsidR="00C35F4C" w:rsidRDefault="00C35F4C" w:rsidP="00C35F4C">
      <w:pPr>
        <w:pStyle w:val="l3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orientation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vertical"</w:t>
      </w:r>
    </w:p>
    <w:p w14:paraId="2640FD7B" w14:textId="77777777" w:rsidR="00C35F4C" w:rsidRDefault="00C35F4C" w:rsidP="00C35F4C">
      <w:pPr>
        <w:pStyle w:val="l4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264918CC" w14:textId="77777777" w:rsidR="00C35F4C" w:rsidRDefault="00C35F4C" w:rsidP="00C35F4C">
      <w:pPr>
        <w:pStyle w:val="l5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5D491E07" w14:textId="77777777" w:rsidR="00C35F4C" w:rsidRDefault="00C35F4C" w:rsidP="00C35F4C">
      <w:pPr>
        <w:pStyle w:val="l6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lastRenderedPageBreak/>
        <w:t>android:backgroun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#00FF00"</w:t>
      </w:r>
    </w:p>
    <w:p w14:paraId="5911DD2A" w14:textId="77777777" w:rsidR="00C35F4C" w:rsidRDefault="00C35F4C" w:rsidP="00C35F4C">
      <w:pPr>
        <w:pStyle w:val="l7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1D5E804F" w14:textId="77777777" w:rsidR="00C35F4C" w:rsidRDefault="00C35F4C" w:rsidP="00C35F4C">
      <w:pPr>
        <w:pStyle w:val="l8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TextView</w:t>
      </w:r>
      <w:proofErr w:type="spellEnd"/>
    </w:p>
    <w:p w14:paraId="4D6D0754" w14:textId="77777777" w:rsidR="00C35F4C" w:rsidRDefault="00C35F4C" w:rsidP="00C35F4C">
      <w:pPr>
        <w:pStyle w:val="l9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6ABEF6EE" w14:textId="77777777" w:rsidR="00C35F4C" w:rsidRDefault="00C35F4C" w:rsidP="00C35F4C">
      <w:pPr>
        <w:pStyle w:val="l0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wrap_cont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3B140B5C" w14:textId="77777777" w:rsidR="00C35F4C" w:rsidRDefault="00C35F4C" w:rsidP="00C35F4C">
      <w:pPr>
        <w:pStyle w:val="l1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This is fragment #1"</w:t>
      </w:r>
    </w:p>
    <w:p w14:paraId="0B04AEC7" w14:textId="77777777" w:rsidR="00C35F4C" w:rsidRDefault="00C35F4C" w:rsidP="00C35F4C">
      <w:pPr>
        <w:pStyle w:val="l2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Color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#000000"</w:t>
      </w:r>
    </w:p>
    <w:p w14:paraId="4DB1C06A" w14:textId="77777777" w:rsidR="00C35F4C" w:rsidRDefault="00C35F4C" w:rsidP="00C35F4C">
      <w:pPr>
        <w:pStyle w:val="l3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Siz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25sp"</w:t>
      </w:r>
      <w:r>
        <w:rPr>
          <w:rStyle w:val="tag"/>
          <w:rFonts w:ascii="Fira Code" w:hAnsi="Fira Code" w:cs="Fira Code"/>
          <w:color w:val="1E347B"/>
          <w:sz w:val="21"/>
          <w:szCs w:val="21"/>
        </w:rPr>
        <w:t>/&gt;</w:t>
      </w:r>
    </w:p>
    <w:p w14:paraId="372F7E39" w14:textId="77777777" w:rsidR="00C35F4C" w:rsidRDefault="00C35F4C" w:rsidP="00C35F4C">
      <w:pPr>
        <w:pStyle w:val="l4"/>
        <w:numPr>
          <w:ilvl w:val="0"/>
          <w:numId w:val="1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/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340A10C6" w14:textId="77777777" w:rsidR="00C35F4C" w:rsidRDefault="00C35F4C" w:rsidP="00C35F4C">
      <w:r w:rsidRPr="008A334D">
        <w:rPr>
          <w:noProof/>
        </w:rPr>
        <w:drawing>
          <wp:inline distT="0" distB="0" distL="0" distR="0" wp14:anchorId="695E719B" wp14:editId="67394855">
            <wp:extent cx="6858000" cy="850900"/>
            <wp:effectExtent l="0" t="0" r="0" b="6350"/>
            <wp:docPr id="19" name="Picture 19" descr="A picture containing text, font, receipt, wh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font, receipt, whit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850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23B06" w14:textId="77777777" w:rsidR="00C35F4C" w:rsidRDefault="00C35F4C" w:rsidP="00C35F4C">
      <w:pPr>
        <w:pStyle w:val="l0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&lt;?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xml vers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1.0"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encodin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utf-8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?&gt;</w:t>
      </w:r>
    </w:p>
    <w:p w14:paraId="7F0F0667" w14:textId="77777777" w:rsidR="00C35F4C" w:rsidRDefault="00C35F4C" w:rsidP="00C35F4C">
      <w:pPr>
        <w:pStyle w:val="l1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</w:p>
    <w:p w14:paraId="7E75AA95" w14:textId="77777777" w:rsidR="00C35F4C" w:rsidRDefault="00C35F4C" w:rsidP="00C35F4C">
      <w:pPr>
        <w:pStyle w:val="l2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xmlns:androi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http://schemas.android.com/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apk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/res/android"</w:t>
      </w:r>
    </w:p>
    <w:p w14:paraId="031E039A" w14:textId="77777777" w:rsidR="00C35F4C" w:rsidRDefault="00C35F4C" w:rsidP="00C35F4C">
      <w:pPr>
        <w:pStyle w:val="l3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orientation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vertical"</w:t>
      </w:r>
    </w:p>
    <w:p w14:paraId="317CECF5" w14:textId="77777777" w:rsidR="00C35F4C" w:rsidRDefault="00C35F4C" w:rsidP="00C35F4C">
      <w:pPr>
        <w:pStyle w:val="l4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209B4DD2" w14:textId="77777777" w:rsidR="00C35F4C" w:rsidRDefault="00C35F4C" w:rsidP="00C35F4C">
      <w:pPr>
        <w:pStyle w:val="l5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01054177" w14:textId="77777777" w:rsidR="00C35F4C" w:rsidRDefault="00C35F4C" w:rsidP="00C35F4C">
      <w:pPr>
        <w:pStyle w:val="l6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backgroun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#FFFE00"</w:t>
      </w:r>
    </w:p>
    <w:p w14:paraId="41AD3358" w14:textId="77777777" w:rsidR="00C35F4C" w:rsidRDefault="00C35F4C" w:rsidP="00C35F4C">
      <w:pPr>
        <w:pStyle w:val="l7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2C978AE4" w14:textId="77777777" w:rsidR="00C35F4C" w:rsidRDefault="00C35F4C" w:rsidP="00C35F4C">
      <w:pPr>
        <w:pStyle w:val="l8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TextView</w:t>
      </w:r>
      <w:proofErr w:type="spellEnd"/>
    </w:p>
    <w:p w14:paraId="4CB81C8D" w14:textId="77777777" w:rsidR="00C35F4C" w:rsidRDefault="00C35F4C" w:rsidP="00C35F4C">
      <w:pPr>
        <w:pStyle w:val="l9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4E2C3140" w14:textId="77777777" w:rsidR="00C35F4C" w:rsidRDefault="00C35F4C" w:rsidP="00C35F4C">
      <w:pPr>
        <w:pStyle w:val="l0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wrap_cont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106A50E6" w14:textId="77777777" w:rsidR="00C35F4C" w:rsidRDefault="00C35F4C" w:rsidP="00C35F4C">
      <w:pPr>
        <w:pStyle w:val="l1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This is fragment #2"</w:t>
      </w:r>
    </w:p>
    <w:p w14:paraId="59AE4991" w14:textId="77777777" w:rsidR="00C35F4C" w:rsidRDefault="00C35F4C" w:rsidP="00C35F4C">
      <w:pPr>
        <w:pStyle w:val="l2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Color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#000000"</w:t>
      </w:r>
    </w:p>
    <w:p w14:paraId="0E491A7E" w14:textId="77777777" w:rsidR="00C35F4C" w:rsidRDefault="00C35F4C" w:rsidP="00C35F4C">
      <w:pPr>
        <w:pStyle w:val="l3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Siz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25sp"</w:t>
      </w:r>
      <w:r>
        <w:rPr>
          <w:rStyle w:val="tag"/>
          <w:rFonts w:ascii="Fira Code" w:hAnsi="Fira Code" w:cs="Fira Code"/>
          <w:color w:val="1E347B"/>
          <w:sz w:val="21"/>
          <w:szCs w:val="21"/>
        </w:rPr>
        <w:t>/&gt;</w:t>
      </w:r>
    </w:p>
    <w:p w14:paraId="258A0CF2" w14:textId="77777777" w:rsidR="00C35F4C" w:rsidRDefault="00C35F4C" w:rsidP="00C35F4C">
      <w:pPr>
        <w:pStyle w:val="l4"/>
        <w:numPr>
          <w:ilvl w:val="0"/>
          <w:numId w:val="1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/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3C1F6A18" w14:textId="77777777" w:rsidR="00C35F4C" w:rsidRDefault="00C35F4C" w:rsidP="00C35F4C">
      <w:r w:rsidRPr="008A334D">
        <w:rPr>
          <w:noProof/>
        </w:rPr>
        <w:drawing>
          <wp:inline distT="0" distB="0" distL="0" distR="0" wp14:anchorId="1B98DCD7" wp14:editId="525CF687">
            <wp:extent cx="6500327" cy="72771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r="5175" b="1759"/>
                    <a:stretch/>
                  </pic:blipFill>
                  <pic:spPr bwMode="auto">
                    <a:xfrm>
                      <a:off x="0" y="0"/>
                      <a:ext cx="6503096" cy="7280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C35EDD1" w14:textId="77777777" w:rsidR="00C35F4C" w:rsidRDefault="00C35F4C" w:rsidP="00C35F4C">
      <w:pPr>
        <w:pStyle w:val="l0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ackag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com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exampl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5BF12F42" w14:textId="77777777" w:rsidR="00C35F4C" w:rsidRDefault="00C35F4C" w:rsidP="00C35F4C">
      <w:pPr>
        <w:pStyle w:val="l1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4EAEE9FE" w14:textId="77777777" w:rsidR="00C35F4C" w:rsidRDefault="00C35F4C" w:rsidP="00C35F4C">
      <w:pPr>
        <w:pStyle w:val="l2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s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27538825" w14:textId="77777777" w:rsidR="00C35F4C" w:rsidRDefault="00C35F4C" w:rsidP="00C35F4C">
      <w:pPr>
        <w:pStyle w:val="l3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LayoutInflater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4A9AC93C" w14:textId="77777777" w:rsidR="00C35F4C" w:rsidRDefault="00C35F4C" w:rsidP="00C35F4C">
      <w:pPr>
        <w:pStyle w:val="l4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2F26DBD0" w14:textId="77777777" w:rsidR="00C35F4C" w:rsidRDefault="00C35F4C" w:rsidP="00C35F4C">
      <w:pPr>
        <w:pStyle w:val="l5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Group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00CB8C50" w14:textId="77777777" w:rsidR="00C35F4C" w:rsidRDefault="00C35F4C" w:rsidP="00C35F4C">
      <w:pPr>
        <w:pStyle w:val="l6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clas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1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extend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1BD2930F" w14:textId="77777777" w:rsidR="00C35F4C" w:rsidRDefault="00C35F4C" w:rsidP="00C35F4C">
      <w:pPr>
        <w:pStyle w:val="l7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7860708D" w14:textId="77777777" w:rsidR="00C35F4C" w:rsidRDefault="00C35F4C" w:rsidP="00C35F4C">
      <w:pPr>
        <w:pStyle w:val="l8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Create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spellStart"/>
      <w:proofErr w:type="gramEnd"/>
      <w:r>
        <w:rPr>
          <w:rStyle w:val="typ"/>
          <w:rFonts w:ascii="Fira Code" w:hAnsi="Fira Code" w:cs="Fira Code"/>
          <w:color w:val="008080"/>
          <w:sz w:val="21"/>
          <w:szCs w:val="21"/>
        </w:rPr>
        <w:t>LayoutInflater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inflat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</w:p>
    <w:p w14:paraId="26CACF37" w14:textId="77777777" w:rsidR="00C35F4C" w:rsidRDefault="00C35F4C" w:rsidP="00C35F4C">
      <w:pPr>
        <w:pStyle w:val="l9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ViewGroup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contain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4D7C481F" w14:textId="77777777" w:rsidR="00C35F4C" w:rsidRDefault="00C35F4C" w:rsidP="00C35F4C">
      <w:pPr>
        <w:pStyle w:val="l0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---Inflate the layout for this fragment---</w:t>
      </w:r>
    </w:p>
    <w:p w14:paraId="33E7B09E" w14:textId="77777777" w:rsidR="00C35F4C" w:rsidRDefault="00C35F4C" w:rsidP="00C35F4C">
      <w:pPr>
        <w:pStyle w:val="l1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lastRenderedPageBreak/>
        <w:t>return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inflat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inflat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</w:p>
    <w:p w14:paraId="5A6F71B1" w14:textId="77777777" w:rsidR="00C35F4C" w:rsidRDefault="00C35F4C" w:rsidP="00C35F4C">
      <w:pPr>
        <w:pStyle w:val="l2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layout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1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contain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fals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00697A68" w14:textId="77777777" w:rsidR="00C35F4C" w:rsidRDefault="00C35F4C" w:rsidP="00C35F4C">
      <w:pPr>
        <w:pStyle w:val="l3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698998DB" w14:textId="77777777" w:rsidR="00C35F4C" w:rsidRDefault="00C35F4C" w:rsidP="00C35F4C">
      <w:pPr>
        <w:pStyle w:val="l4"/>
        <w:numPr>
          <w:ilvl w:val="0"/>
          <w:numId w:val="1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5EBA08C9" w14:textId="77777777" w:rsidR="00C35F4C" w:rsidRDefault="00C35F4C" w:rsidP="00C35F4C">
      <w:r w:rsidRPr="008A334D">
        <w:rPr>
          <w:noProof/>
        </w:rPr>
        <w:drawing>
          <wp:inline distT="0" distB="0" distL="0" distR="0" wp14:anchorId="536A6B63" wp14:editId="34A6A6B5">
            <wp:extent cx="6858000" cy="717952"/>
            <wp:effectExtent l="0" t="0" r="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t="6482"/>
                    <a:stretch/>
                  </pic:blipFill>
                  <pic:spPr bwMode="auto">
                    <a:xfrm>
                      <a:off x="0" y="0"/>
                      <a:ext cx="6858000" cy="71795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1EFFF95" w14:textId="77777777" w:rsidR="00C35F4C" w:rsidRDefault="00C35F4C" w:rsidP="00C35F4C">
      <w:pPr>
        <w:pStyle w:val="l0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ackag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com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exampl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0F2CB493" w14:textId="77777777" w:rsidR="00C35F4C" w:rsidRDefault="00C35F4C" w:rsidP="00C35F4C">
      <w:pPr>
        <w:pStyle w:val="l1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41181CC8" w14:textId="77777777" w:rsidR="00C35F4C" w:rsidRDefault="00C35F4C" w:rsidP="00C35F4C">
      <w:pPr>
        <w:pStyle w:val="l2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s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5514F308" w14:textId="77777777" w:rsidR="00C35F4C" w:rsidRDefault="00C35F4C" w:rsidP="00C35F4C">
      <w:pPr>
        <w:pStyle w:val="l3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LayoutInflater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1FBC5399" w14:textId="77777777" w:rsidR="00C35F4C" w:rsidRDefault="00C35F4C" w:rsidP="00C35F4C">
      <w:pPr>
        <w:pStyle w:val="l4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16DFD852" w14:textId="77777777" w:rsidR="00C35F4C" w:rsidRDefault="00C35F4C" w:rsidP="00C35F4C">
      <w:pPr>
        <w:pStyle w:val="l5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Group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247A7D0F" w14:textId="77777777" w:rsidR="00C35F4C" w:rsidRDefault="00C35F4C" w:rsidP="00C35F4C">
      <w:pPr>
        <w:pStyle w:val="l6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clas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2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extend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0A1C75EE" w14:textId="77777777" w:rsidR="00C35F4C" w:rsidRDefault="00C35F4C" w:rsidP="00C35F4C">
      <w:pPr>
        <w:pStyle w:val="l7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00E4D7E6" w14:textId="77777777" w:rsidR="00C35F4C" w:rsidRDefault="00C35F4C" w:rsidP="00C35F4C">
      <w:pPr>
        <w:pStyle w:val="l8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Create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spellStart"/>
      <w:proofErr w:type="gramEnd"/>
      <w:r>
        <w:rPr>
          <w:rStyle w:val="typ"/>
          <w:rFonts w:ascii="Fira Code" w:hAnsi="Fira Code" w:cs="Fira Code"/>
          <w:color w:val="008080"/>
          <w:sz w:val="21"/>
          <w:szCs w:val="21"/>
        </w:rPr>
        <w:t>LayoutInflater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inflat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</w:p>
    <w:p w14:paraId="663B3B04" w14:textId="77777777" w:rsidR="00C35F4C" w:rsidRDefault="00C35F4C" w:rsidP="00C35F4C">
      <w:pPr>
        <w:pStyle w:val="l9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ViewGroup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contain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0953E598" w14:textId="77777777" w:rsidR="00C35F4C" w:rsidRDefault="00C35F4C" w:rsidP="00C35F4C">
      <w:pPr>
        <w:pStyle w:val="l0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---Inflate the layout for this fragment---</w:t>
      </w:r>
    </w:p>
    <w:p w14:paraId="729BAEB0" w14:textId="77777777" w:rsidR="00C35F4C" w:rsidRDefault="00C35F4C" w:rsidP="00C35F4C">
      <w:pPr>
        <w:pStyle w:val="l1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return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inflat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inflat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</w:p>
    <w:p w14:paraId="59899829" w14:textId="77777777" w:rsidR="00C35F4C" w:rsidRDefault="00C35F4C" w:rsidP="00C35F4C">
      <w:pPr>
        <w:pStyle w:val="l2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layout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2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contain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fals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0E9F5169" w14:textId="77777777" w:rsidR="00C35F4C" w:rsidRDefault="00C35F4C" w:rsidP="00C35F4C">
      <w:pPr>
        <w:pStyle w:val="l3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1102EDEF" w14:textId="77777777" w:rsidR="00C35F4C" w:rsidRDefault="00C35F4C" w:rsidP="00C35F4C">
      <w:pPr>
        <w:pStyle w:val="l4"/>
        <w:numPr>
          <w:ilvl w:val="0"/>
          <w:numId w:val="1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6241C3E9" w14:textId="737C82B8" w:rsidR="00C35F4C" w:rsidRDefault="00C35F4C" w:rsidP="00C35F4C">
      <w:pPr>
        <w:rPr>
          <w:b/>
          <w:bCs/>
          <w:sz w:val="32"/>
          <w:szCs w:val="32"/>
        </w:rPr>
      </w:pPr>
      <w:r w:rsidRPr="008A334D">
        <w:rPr>
          <w:noProof/>
        </w:rPr>
        <w:drawing>
          <wp:inline distT="0" distB="0" distL="0" distR="0" wp14:anchorId="0AAFD1FF" wp14:editId="5E76A7ED">
            <wp:extent cx="6858000" cy="2114550"/>
            <wp:effectExtent l="0" t="0" r="0" b="0"/>
            <wp:docPr id="22" name="Picture 2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&#10;&#10;Description automatically generated with medium confidence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C76ED" w14:textId="77777777" w:rsidR="00C35F4C" w:rsidRDefault="00C35F4C" w:rsidP="00C35F4C">
      <w:pPr>
        <w:jc w:val="center"/>
        <w:rPr>
          <w:b/>
          <w:bCs/>
          <w:sz w:val="32"/>
          <w:szCs w:val="32"/>
        </w:rPr>
      </w:pPr>
    </w:p>
    <w:p w14:paraId="55EE4320" w14:textId="77777777" w:rsidR="00C35F4C" w:rsidRDefault="00C35F4C" w:rsidP="00C35F4C">
      <w:pPr>
        <w:jc w:val="center"/>
        <w:rPr>
          <w:b/>
          <w:bCs/>
          <w:sz w:val="32"/>
          <w:szCs w:val="32"/>
        </w:rPr>
      </w:pPr>
    </w:p>
    <w:p w14:paraId="6E7A9146" w14:textId="77777777" w:rsidR="00C35F4C" w:rsidRDefault="00C35F4C" w:rsidP="00C35F4C">
      <w:pPr>
        <w:jc w:val="center"/>
        <w:rPr>
          <w:b/>
          <w:bCs/>
          <w:sz w:val="32"/>
          <w:szCs w:val="32"/>
        </w:rPr>
      </w:pPr>
    </w:p>
    <w:p w14:paraId="59DA96B8" w14:textId="77777777" w:rsidR="00C35F4C" w:rsidRDefault="00C35F4C" w:rsidP="00C35F4C">
      <w:pPr>
        <w:jc w:val="center"/>
        <w:rPr>
          <w:b/>
          <w:bCs/>
          <w:sz w:val="32"/>
          <w:szCs w:val="32"/>
        </w:rPr>
      </w:pPr>
    </w:p>
    <w:p w14:paraId="4FF1509C" w14:textId="77777777" w:rsidR="00C35F4C" w:rsidRDefault="00C35F4C" w:rsidP="00C35F4C">
      <w:pPr>
        <w:jc w:val="center"/>
        <w:rPr>
          <w:b/>
          <w:bCs/>
          <w:sz w:val="32"/>
          <w:szCs w:val="32"/>
        </w:rPr>
      </w:pPr>
    </w:p>
    <w:p w14:paraId="3F71D78C" w14:textId="31D4E8BC" w:rsidR="00C35F4C" w:rsidRPr="00520C98" w:rsidRDefault="00C35F4C" w:rsidP="00C35F4C">
      <w:pPr>
        <w:jc w:val="center"/>
        <w:rPr>
          <w:b/>
          <w:bCs/>
          <w:sz w:val="32"/>
          <w:szCs w:val="32"/>
        </w:rPr>
      </w:pPr>
      <w:r w:rsidRPr="00C35F4C">
        <w:rPr>
          <w:b/>
          <w:bCs/>
          <w:sz w:val="32"/>
          <w:szCs w:val="32"/>
        </w:rPr>
        <w:lastRenderedPageBreak/>
        <w:t xml:space="preserve">Question </w:t>
      </w:r>
      <w:r>
        <w:rPr>
          <w:b/>
          <w:bCs/>
          <w:sz w:val="32"/>
          <w:szCs w:val="32"/>
        </w:rPr>
        <w:t xml:space="preserve">3: </w:t>
      </w:r>
      <w:r w:rsidRPr="00520C98">
        <w:rPr>
          <w:b/>
          <w:bCs/>
          <w:sz w:val="32"/>
          <w:szCs w:val="32"/>
        </w:rPr>
        <w:t>Understanding the Life Cycle of a Fragment</w:t>
      </w:r>
    </w:p>
    <w:p w14:paraId="0D66FE63" w14:textId="77777777" w:rsidR="00C35F4C" w:rsidRDefault="00C35F4C" w:rsidP="00C35F4C">
      <w:r w:rsidRPr="00520C98">
        <w:rPr>
          <w:noProof/>
        </w:rPr>
        <w:drawing>
          <wp:inline distT="0" distB="0" distL="0" distR="0" wp14:anchorId="2A22C9AF" wp14:editId="13A0115F">
            <wp:extent cx="6858000" cy="3012440"/>
            <wp:effectExtent l="0" t="0" r="0" b="0"/>
            <wp:docPr id="9" name="Picture 9" descr="A picture containing text, screenshot, font, docum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creenshot, font, document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01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39DE5A" w14:textId="77777777" w:rsidR="00C35F4C" w:rsidRDefault="00C35F4C" w:rsidP="00C35F4C">
      <w:pPr>
        <w:pStyle w:val="l0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&lt;?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xml vers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1.0"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encodin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utf-8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?&gt;</w:t>
      </w:r>
    </w:p>
    <w:p w14:paraId="1E13F9FD" w14:textId="77777777" w:rsidR="00C35F4C" w:rsidRDefault="00C35F4C" w:rsidP="00C35F4C">
      <w:pPr>
        <w:pStyle w:val="l1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orientation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vertical"</w:t>
      </w:r>
    </w:p>
    <w:p w14:paraId="7F6A29D6" w14:textId="77777777" w:rsidR="00C35F4C" w:rsidRDefault="00C35F4C" w:rsidP="00C35F4C">
      <w:pPr>
        <w:pStyle w:val="l2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xmlns:androi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http://schemas.android.com/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apk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/res/android"</w:t>
      </w:r>
    </w:p>
    <w:p w14:paraId="26D3E929" w14:textId="77777777" w:rsidR="00C35F4C" w:rsidRDefault="00C35F4C" w:rsidP="00C35F4C">
      <w:pPr>
        <w:pStyle w:val="l3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xmlns:tool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http://schemas.android.com/tools"</w:t>
      </w:r>
    </w:p>
    <w:p w14:paraId="2AA48B75" w14:textId="77777777" w:rsidR="00C35F4C" w:rsidRDefault="00C35F4C" w:rsidP="00C35F4C">
      <w:pPr>
        <w:pStyle w:val="l4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match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0586DEE0" w14:textId="77777777" w:rsidR="00C35F4C" w:rsidRDefault="00C35F4C" w:rsidP="00C35F4C">
      <w:pPr>
        <w:pStyle w:val="l5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match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2220E2E9" w14:textId="77777777" w:rsidR="00C35F4C" w:rsidRDefault="00C35F4C" w:rsidP="00C35F4C">
      <w:pPr>
        <w:pStyle w:val="l6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tools:context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com.example.fragments.MainActivity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62ADCC93" w14:textId="77777777" w:rsidR="00C35F4C" w:rsidRDefault="00C35F4C" w:rsidP="00C35F4C">
      <w:pPr>
        <w:pStyle w:val="l7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&lt;!--</w:t>
      </w:r>
    </w:p>
    <w:p w14:paraId="408E0BA1" w14:textId="77777777" w:rsidR="00C35F4C" w:rsidRDefault="00C35F4C" w:rsidP="00C35F4C">
      <w:pPr>
        <w:pStyle w:val="l8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&lt;fragment</w:t>
      </w:r>
    </w:p>
    <w:p w14:paraId="2460EC5E" w14:textId="77777777" w:rsidR="00C35F4C" w:rsidRDefault="00C35F4C" w:rsidP="00C35F4C">
      <w:pPr>
        <w:pStyle w:val="l9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name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com.</w:t>
      </w:r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example.fragments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.Fragment1"</w:t>
      </w:r>
    </w:p>
    <w:p w14:paraId="35589390" w14:textId="77777777" w:rsidR="00C35F4C" w:rsidRDefault="00C35F4C" w:rsidP="00C35F4C">
      <w:pPr>
        <w:pStyle w:val="l0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id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@+id/fragment1"</w:t>
      </w:r>
    </w:p>
    <w:p w14:paraId="2221C4BF" w14:textId="77777777" w:rsidR="00C35F4C" w:rsidRDefault="00C35F4C" w:rsidP="00C35F4C">
      <w:pPr>
        <w:pStyle w:val="l1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layout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_weigh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1"</w:t>
      </w:r>
    </w:p>
    <w:p w14:paraId="0485872B" w14:textId="77777777" w:rsidR="00C35F4C" w:rsidRDefault="00C35F4C" w:rsidP="00C35F4C">
      <w:pPr>
        <w:pStyle w:val="l2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layout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_width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</w:t>
      </w: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fill_paren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"</w:t>
      </w:r>
    </w:p>
    <w:p w14:paraId="119F1D71" w14:textId="77777777" w:rsidR="00C35F4C" w:rsidRDefault="00C35F4C" w:rsidP="00C35F4C">
      <w:pPr>
        <w:pStyle w:val="l3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layout_heigh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</w:t>
      </w: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match_paren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"/&gt;</w:t>
      </w:r>
    </w:p>
    <w:p w14:paraId="203940F5" w14:textId="77777777" w:rsidR="00C35F4C" w:rsidRDefault="00C35F4C" w:rsidP="00C35F4C">
      <w:pPr>
        <w:pStyle w:val="l4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&lt;fragment</w:t>
      </w:r>
    </w:p>
    <w:p w14:paraId="4F7DC6BA" w14:textId="77777777" w:rsidR="00C35F4C" w:rsidRDefault="00C35F4C" w:rsidP="00C35F4C">
      <w:pPr>
        <w:pStyle w:val="l5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name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com.example.fragments.Fragment2"</w:t>
      </w:r>
    </w:p>
    <w:p w14:paraId="273DB19A" w14:textId="77777777" w:rsidR="00C35F4C" w:rsidRDefault="00C35F4C" w:rsidP="00C35F4C">
      <w:pPr>
        <w:pStyle w:val="l6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id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@+id/fragment2"</w:t>
      </w:r>
    </w:p>
    <w:p w14:paraId="04D3273B" w14:textId="77777777" w:rsidR="00C35F4C" w:rsidRDefault="00C35F4C" w:rsidP="00C35F4C">
      <w:pPr>
        <w:pStyle w:val="l7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layout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_weigh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1"</w:t>
      </w:r>
    </w:p>
    <w:p w14:paraId="3394C472" w14:textId="77777777" w:rsidR="00C35F4C" w:rsidRDefault="00C35F4C" w:rsidP="00C35F4C">
      <w:pPr>
        <w:pStyle w:val="l8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layout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_width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</w:t>
      </w: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fill_paren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"</w:t>
      </w:r>
    </w:p>
    <w:p w14:paraId="6D41243A" w14:textId="77777777" w:rsidR="00C35F4C" w:rsidRDefault="00C35F4C" w:rsidP="00C35F4C">
      <w:pPr>
        <w:pStyle w:val="l9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:layout</w:t>
      </w:r>
      <w:proofErr w:type="gramEnd"/>
      <w:r>
        <w:rPr>
          <w:rStyle w:val="com"/>
          <w:rFonts w:ascii="Fira Code" w:hAnsi="Fira Code" w:cs="Fira Code"/>
          <w:color w:val="5A5A5A"/>
          <w:sz w:val="21"/>
          <w:szCs w:val="21"/>
        </w:rPr>
        <w:t>_heigh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="</w:t>
      </w: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match_paren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>"/&gt;</w:t>
      </w:r>
    </w:p>
    <w:p w14:paraId="7717A49A" w14:textId="77777777" w:rsidR="00C35F4C" w:rsidRDefault="00C35F4C" w:rsidP="00C35F4C">
      <w:pPr>
        <w:pStyle w:val="l0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--&gt;</w:t>
      </w:r>
    </w:p>
    <w:p w14:paraId="61129890" w14:textId="77777777" w:rsidR="00C35F4C" w:rsidRDefault="00C35F4C" w:rsidP="00C35F4C">
      <w:pPr>
        <w:pStyle w:val="l1"/>
        <w:numPr>
          <w:ilvl w:val="0"/>
          <w:numId w:val="6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/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2173A674" w14:textId="77777777" w:rsidR="00C35F4C" w:rsidRDefault="00C35F4C" w:rsidP="00C35F4C">
      <w:r w:rsidRPr="00520C98">
        <w:rPr>
          <w:noProof/>
        </w:rPr>
        <w:drawing>
          <wp:inline distT="0" distB="0" distL="0" distR="0" wp14:anchorId="7EC73855" wp14:editId="3BC91861">
            <wp:extent cx="6439458" cy="19813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439458" cy="198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57752" w14:textId="77777777" w:rsidR="00C35F4C" w:rsidRDefault="00C35F4C" w:rsidP="00C35F4C">
      <w:pPr>
        <w:pStyle w:val="l0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ackag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com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exampl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6E7F740E" w14:textId="77777777" w:rsidR="00C35F4C" w:rsidRDefault="00C35F4C" w:rsidP="00C35F4C">
      <w:pPr>
        <w:pStyle w:val="l1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Activity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2A943340" w14:textId="77777777" w:rsidR="00C35F4C" w:rsidRDefault="00C35F4C" w:rsidP="00C35F4C">
      <w:pPr>
        <w:pStyle w:val="l2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Manager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127EE2F6" w14:textId="77777777" w:rsidR="00C35F4C" w:rsidRDefault="00C35F4C" w:rsidP="00C35F4C">
      <w:pPr>
        <w:pStyle w:val="l3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Transaction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28D5C080" w14:textId="77777777" w:rsidR="00C35F4C" w:rsidRDefault="00C35F4C" w:rsidP="00C35F4C">
      <w:pPr>
        <w:pStyle w:val="l4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lastRenderedPageBreak/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s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2B46ACC4" w14:textId="77777777" w:rsidR="00C35F4C" w:rsidRDefault="00C35F4C" w:rsidP="00C35F4C">
      <w:pPr>
        <w:pStyle w:val="l5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util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DisplayMetrics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515EB2DE" w14:textId="77777777" w:rsidR="00C35F4C" w:rsidRDefault="00C35F4C" w:rsidP="00C35F4C">
      <w:pPr>
        <w:pStyle w:val="l6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clas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MainActivity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extend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Activity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3900DC6B" w14:textId="77777777" w:rsidR="00C35F4C" w:rsidRDefault="00C35F4C" w:rsidP="00C35F4C">
      <w:pPr>
        <w:pStyle w:val="l7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** Called when the activity is first created. */</w:t>
      </w:r>
    </w:p>
    <w:p w14:paraId="7114D2AE" w14:textId="77777777" w:rsidR="00C35F4C" w:rsidRDefault="00C35F4C" w:rsidP="00C35F4C">
      <w:pPr>
        <w:pStyle w:val="l8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46E346EF" w14:textId="77777777" w:rsidR="00C35F4C" w:rsidRDefault="00C35F4C" w:rsidP="00C35F4C">
      <w:pPr>
        <w:pStyle w:val="l9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void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Cre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1825240E" w14:textId="77777777" w:rsidR="00C35F4C" w:rsidRDefault="00C35F4C" w:rsidP="00C35F4C">
      <w:pPr>
        <w:pStyle w:val="l0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sup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onCreat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63E4EFC5" w14:textId="77777777" w:rsidR="00C35F4C" w:rsidRDefault="00C35F4C" w:rsidP="00C35F4C">
      <w:pPr>
        <w:pStyle w:val="l1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FragmentManager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Manager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getFragmentManager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60CF4BBB" w14:textId="77777777" w:rsidR="00C35F4C" w:rsidRDefault="00C35F4C" w:rsidP="00C35F4C">
      <w:pPr>
        <w:pStyle w:val="l2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FragmentTransaction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Transaction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</w:p>
    <w:p w14:paraId="0B9925BF" w14:textId="77777777" w:rsidR="00C35F4C" w:rsidRDefault="00C35F4C" w:rsidP="00C35F4C">
      <w:pPr>
        <w:pStyle w:val="l3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Manag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beginTransaction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0D49B794" w14:textId="77777777" w:rsidR="00C35F4C" w:rsidRDefault="00C35F4C" w:rsidP="00C35F4C">
      <w:pPr>
        <w:pStyle w:val="l4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---get the current display info---</w:t>
      </w:r>
    </w:p>
    <w:p w14:paraId="60145C2A" w14:textId="77777777" w:rsidR="00C35F4C" w:rsidRDefault="00C35F4C" w:rsidP="00C35F4C">
      <w:pPr>
        <w:pStyle w:val="l5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DisplayMetrics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display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this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getResource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).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getDisplayMetrics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);</w:t>
      </w:r>
    </w:p>
    <w:p w14:paraId="0820A854" w14:textId="77777777" w:rsidR="00C35F4C" w:rsidRDefault="00C35F4C" w:rsidP="00C35F4C">
      <w:pPr>
        <w:pStyle w:val="l6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width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display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widthPixel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67E655A9" w14:textId="77777777" w:rsidR="00C35F4C" w:rsidRDefault="00C35F4C" w:rsidP="00C35F4C">
      <w:pPr>
        <w:pStyle w:val="l7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height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display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heightPixel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0A71289D" w14:textId="77777777" w:rsidR="00C35F4C" w:rsidRDefault="00C35F4C" w:rsidP="00C35F4C">
      <w:pPr>
        <w:pStyle w:val="l8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f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width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&gt;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height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</w:p>
    <w:p w14:paraId="322FB7F2" w14:textId="77777777" w:rsidR="00C35F4C" w:rsidRDefault="00C35F4C" w:rsidP="00C35F4C">
      <w:pPr>
        <w:pStyle w:val="l9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6BB09F7F" w14:textId="77777777" w:rsidR="00C35F4C" w:rsidRDefault="00C35F4C" w:rsidP="00C35F4C">
      <w:pPr>
        <w:pStyle w:val="l0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---landscape mode---</w:t>
      </w:r>
    </w:p>
    <w:p w14:paraId="71E3AA25" w14:textId="77777777" w:rsidR="00C35F4C" w:rsidRDefault="00C35F4C" w:rsidP="00C35F4C">
      <w:pPr>
        <w:pStyle w:val="l1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yp"/>
          <w:rFonts w:ascii="Fira Code" w:hAnsi="Fira Code" w:cs="Fira Code"/>
          <w:color w:val="008080"/>
          <w:sz w:val="21"/>
          <w:szCs w:val="21"/>
        </w:rPr>
        <w:t>Fragment1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1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new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1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46033392" w14:textId="77777777" w:rsidR="00C35F4C" w:rsidRDefault="00C35F4C" w:rsidP="00C35F4C">
      <w:pPr>
        <w:pStyle w:val="l2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 xml:space="preserve">// </w:t>
      </w:r>
      <w:proofErr w:type="spellStart"/>
      <w:r>
        <w:rPr>
          <w:rStyle w:val="com"/>
          <w:rFonts w:ascii="Fira Code" w:hAnsi="Fira Code" w:cs="Fira Code"/>
          <w:color w:val="5A5A5A"/>
          <w:sz w:val="21"/>
          <w:szCs w:val="21"/>
        </w:rPr>
        <w:t>android.R.id.content</w:t>
      </w:r>
      <w:proofErr w:type="spellEnd"/>
      <w:r>
        <w:rPr>
          <w:rStyle w:val="com"/>
          <w:rFonts w:ascii="Fira Code" w:hAnsi="Fira Code" w:cs="Fira Code"/>
          <w:color w:val="5A5A5A"/>
          <w:sz w:val="21"/>
          <w:szCs w:val="21"/>
        </w:rPr>
        <w:t xml:space="preserve"> refers to the content</w:t>
      </w:r>
    </w:p>
    <w:p w14:paraId="03DE31B3" w14:textId="77777777" w:rsidR="00C35F4C" w:rsidRDefault="00C35F4C" w:rsidP="00C35F4C">
      <w:pPr>
        <w:pStyle w:val="l3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 view of the activity</w:t>
      </w:r>
    </w:p>
    <w:p w14:paraId="7E254257" w14:textId="77777777" w:rsidR="00C35F4C" w:rsidRDefault="00C35F4C" w:rsidP="00C35F4C">
      <w:pPr>
        <w:pStyle w:val="l4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Transact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replac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</w:p>
    <w:p w14:paraId="766F0B26" w14:textId="77777777" w:rsidR="00C35F4C" w:rsidRDefault="00C35F4C" w:rsidP="00C35F4C">
      <w:pPr>
        <w:pStyle w:val="l5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conten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fragment1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1D0BA146" w14:textId="77777777" w:rsidR="00C35F4C" w:rsidRDefault="00C35F4C" w:rsidP="00C35F4C">
      <w:pPr>
        <w:pStyle w:val="l6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6236C6A1" w14:textId="77777777" w:rsidR="00C35F4C" w:rsidRDefault="00C35F4C" w:rsidP="00C35F4C">
      <w:pPr>
        <w:pStyle w:val="l7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else</w:t>
      </w:r>
    </w:p>
    <w:p w14:paraId="6A6F0446" w14:textId="77777777" w:rsidR="00C35F4C" w:rsidRDefault="00C35F4C" w:rsidP="00C35F4C">
      <w:pPr>
        <w:pStyle w:val="l8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4003DFF3" w14:textId="77777777" w:rsidR="00C35F4C" w:rsidRDefault="00C35F4C" w:rsidP="00C35F4C">
      <w:pPr>
        <w:pStyle w:val="l9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---portrait mode---</w:t>
      </w:r>
    </w:p>
    <w:p w14:paraId="6FB3440B" w14:textId="77777777" w:rsidR="00C35F4C" w:rsidRDefault="00C35F4C" w:rsidP="00C35F4C">
      <w:pPr>
        <w:pStyle w:val="l0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yp"/>
          <w:rFonts w:ascii="Fira Code" w:hAnsi="Fira Code" w:cs="Fira Code"/>
          <w:color w:val="008080"/>
          <w:sz w:val="21"/>
          <w:szCs w:val="21"/>
        </w:rPr>
        <w:t>Fragment2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2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new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2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4B4640DF" w14:textId="77777777" w:rsidR="00C35F4C" w:rsidRDefault="00C35F4C" w:rsidP="00C35F4C">
      <w:pPr>
        <w:pStyle w:val="l1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Transact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replac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</w:p>
    <w:p w14:paraId="613393FC" w14:textId="77777777" w:rsidR="00C35F4C" w:rsidRDefault="00C35F4C" w:rsidP="00C35F4C">
      <w:pPr>
        <w:pStyle w:val="l2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conten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fragment2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12C116BF" w14:textId="77777777" w:rsidR="00C35F4C" w:rsidRDefault="00C35F4C" w:rsidP="00C35F4C">
      <w:pPr>
        <w:pStyle w:val="l3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14925BF4" w14:textId="77777777" w:rsidR="00C35F4C" w:rsidRDefault="00C35F4C" w:rsidP="00C35F4C">
      <w:pPr>
        <w:pStyle w:val="l4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fragmentTransact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commi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4DDE6CD1" w14:textId="77777777" w:rsidR="00C35F4C" w:rsidRDefault="00C35F4C" w:rsidP="00C35F4C">
      <w:pPr>
        <w:pStyle w:val="l5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69016B36" w14:textId="77777777" w:rsidR="00C35F4C" w:rsidRDefault="00C35F4C" w:rsidP="00C35F4C">
      <w:pPr>
        <w:pStyle w:val="l6"/>
        <w:numPr>
          <w:ilvl w:val="0"/>
          <w:numId w:val="7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767AD5EC" w14:textId="77777777" w:rsidR="00C35F4C" w:rsidRDefault="00C35F4C" w:rsidP="00C35F4C">
      <w:r w:rsidRPr="00520C98">
        <w:rPr>
          <w:noProof/>
        </w:rPr>
        <w:drawing>
          <wp:inline distT="0" distB="0" distL="0" distR="0" wp14:anchorId="2CB912B0" wp14:editId="530EAE6C">
            <wp:extent cx="6858000" cy="1115060"/>
            <wp:effectExtent l="0" t="0" r="0" b="8890"/>
            <wp:docPr id="11" name="Picture 11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screenshot of a computer&#10;&#10;Description automatically generated with low confidence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15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DC0BC" w14:textId="77777777" w:rsidR="00C35F4C" w:rsidRDefault="00C35F4C" w:rsidP="00C35F4C">
      <w:pPr>
        <w:pStyle w:val="l0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&lt;?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xml vers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1.0"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encodin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utf-8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?&gt;</w:t>
      </w:r>
    </w:p>
    <w:p w14:paraId="4A87CBD5" w14:textId="77777777" w:rsidR="00C35F4C" w:rsidRDefault="00C35F4C" w:rsidP="00C35F4C">
      <w:pPr>
        <w:pStyle w:val="l1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</w:p>
    <w:p w14:paraId="56A3748F" w14:textId="77777777" w:rsidR="00C35F4C" w:rsidRDefault="00C35F4C" w:rsidP="00C35F4C">
      <w:pPr>
        <w:pStyle w:val="l2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xmlns:androi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http://schemas.android.com/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apk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/res/android"</w:t>
      </w:r>
    </w:p>
    <w:p w14:paraId="57BB650B" w14:textId="77777777" w:rsidR="00C35F4C" w:rsidRDefault="00C35F4C" w:rsidP="00C35F4C">
      <w:pPr>
        <w:pStyle w:val="l3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orientation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vertical"</w:t>
      </w:r>
    </w:p>
    <w:p w14:paraId="4B2041B2" w14:textId="77777777" w:rsidR="00C35F4C" w:rsidRDefault="00C35F4C" w:rsidP="00C35F4C">
      <w:pPr>
        <w:pStyle w:val="l4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2F851651" w14:textId="77777777" w:rsidR="00C35F4C" w:rsidRDefault="00C35F4C" w:rsidP="00C35F4C">
      <w:pPr>
        <w:pStyle w:val="l5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1FB5F44C" w14:textId="77777777" w:rsidR="00C35F4C" w:rsidRDefault="00C35F4C" w:rsidP="00C35F4C">
      <w:pPr>
        <w:pStyle w:val="l6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backgroun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#00FF00"</w:t>
      </w:r>
    </w:p>
    <w:p w14:paraId="2269DD68" w14:textId="77777777" w:rsidR="00C35F4C" w:rsidRDefault="00C35F4C" w:rsidP="00C35F4C">
      <w:pPr>
        <w:pStyle w:val="l7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lastRenderedPageBreak/>
        <w:t>&gt;</w:t>
      </w:r>
    </w:p>
    <w:p w14:paraId="525F916F" w14:textId="77777777" w:rsidR="00C35F4C" w:rsidRDefault="00C35F4C" w:rsidP="00C35F4C">
      <w:pPr>
        <w:pStyle w:val="l8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TextView</w:t>
      </w:r>
      <w:proofErr w:type="spellEnd"/>
    </w:p>
    <w:p w14:paraId="375B2112" w14:textId="77777777" w:rsidR="00C35F4C" w:rsidRDefault="00C35F4C" w:rsidP="00C35F4C">
      <w:pPr>
        <w:pStyle w:val="l9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3E108FE6" w14:textId="77777777" w:rsidR="00C35F4C" w:rsidRDefault="00C35F4C" w:rsidP="00C35F4C">
      <w:pPr>
        <w:pStyle w:val="l0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wrap_cont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1C6D34A9" w14:textId="77777777" w:rsidR="00C35F4C" w:rsidRDefault="00C35F4C" w:rsidP="00C35F4C">
      <w:pPr>
        <w:pStyle w:val="l1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This is fragment #1"</w:t>
      </w:r>
    </w:p>
    <w:p w14:paraId="248A0386" w14:textId="77777777" w:rsidR="00C35F4C" w:rsidRDefault="00C35F4C" w:rsidP="00C35F4C">
      <w:pPr>
        <w:pStyle w:val="l2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Color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#000000"</w:t>
      </w:r>
    </w:p>
    <w:p w14:paraId="5DB5F422" w14:textId="77777777" w:rsidR="00C35F4C" w:rsidRDefault="00C35F4C" w:rsidP="00C35F4C">
      <w:pPr>
        <w:pStyle w:val="l3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Siz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25sp"</w:t>
      </w:r>
      <w:r>
        <w:rPr>
          <w:rStyle w:val="tag"/>
          <w:rFonts w:ascii="Fira Code" w:hAnsi="Fira Code" w:cs="Fira Code"/>
          <w:color w:val="1E347B"/>
          <w:sz w:val="21"/>
          <w:szCs w:val="21"/>
        </w:rPr>
        <w:t>/&gt;</w:t>
      </w:r>
    </w:p>
    <w:p w14:paraId="2863AEFE" w14:textId="77777777" w:rsidR="00C35F4C" w:rsidRDefault="00C35F4C" w:rsidP="00C35F4C">
      <w:pPr>
        <w:pStyle w:val="l4"/>
        <w:numPr>
          <w:ilvl w:val="0"/>
          <w:numId w:val="8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/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133D1CAB" w14:textId="77777777" w:rsidR="00C35F4C" w:rsidRDefault="00C35F4C" w:rsidP="00C35F4C">
      <w:r w:rsidRPr="00520C98">
        <w:rPr>
          <w:noProof/>
        </w:rPr>
        <w:drawing>
          <wp:inline distT="0" distB="0" distL="0" distR="0" wp14:anchorId="75463FD2" wp14:editId="230B4C48">
            <wp:extent cx="6858000" cy="839496"/>
            <wp:effectExtent l="0" t="0" r="0" b="0"/>
            <wp:docPr id="12" name="Picture 12" descr="A picture containing text, font, white, screensh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, font, white, screenshot&#10;&#10;Description automatically generated"/>
                    <pic:cNvPicPr/>
                  </pic:nvPicPr>
                  <pic:blipFill rotWithShape="1">
                    <a:blip r:embed="rId21"/>
                    <a:srcRect t="6899"/>
                    <a:stretch/>
                  </pic:blipFill>
                  <pic:spPr bwMode="auto">
                    <a:xfrm>
                      <a:off x="0" y="0"/>
                      <a:ext cx="6858000" cy="8394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A819028" w14:textId="77777777" w:rsidR="00C35F4C" w:rsidRDefault="00C35F4C" w:rsidP="00C35F4C">
      <w:pPr>
        <w:pStyle w:val="l0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&lt;?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xml version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1.0"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encodin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utf-8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?&gt;</w:t>
      </w:r>
    </w:p>
    <w:p w14:paraId="478425AC" w14:textId="77777777" w:rsidR="00C35F4C" w:rsidRDefault="00C35F4C" w:rsidP="00C35F4C">
      <w:pPr>
        <w:pStyle w:val="l1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</w:p>
    <w:p w14:paraId="33A61AD7" w14:textId="77777777" w:rsidR="00C35F4C" w:rsidRDefault="00C35F4C" w:rsidP="00C35F4C">
      <w:pPr>
        <w:pStyle w:val="l2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xmlns:androi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http://schemas.android.com/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apk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/res/android"</w:t>
      </w:r>
    </w:p>
    <w:p w14:paraId="06607E67" w14:textId="77777777" w:rsidR="00C35F4C" w:rsidRDefault="00C35F4C" w:rsidP="00C35F4C">
      <w:pPr>
        <w:pStyle w:val="l3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orientation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vertical"</w:t>
      </w:r>
    </w:p>
    <w:p w14:paraId="3EDDF628" w14:textId="77777777" w:rsidR="00C35F4C" w:rsidRDefault="00C35F4C" w:rsidP="00C35F4C">
      <w:pPr>
        <w:pStyle w:val="l4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643933F8" w14:textId="77777777" w:rsidR="00C35F4C" w:rsidRDefault="00C35F4C" w:rsidP="00C35F4C">
      <w:pPr>
        <w:pStyle w:val="l5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018BB053" w14:textId="77777777" w:rsidR="00C35F4C" w:rsidRDefault="00C35F4C" w:rsidP="00C35F4C">
      <w:pPr>
        <w:pStyle w:val="l6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backgroun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#FFFE00"</w:t>
      </w:r>
    </w:p>
    <w:p w14:paraId="66F823F6" w14:textId="77777777" w:rsidR="00C35F4C" w:rsidRDefault="00C35F4C" w:rsidP="00C35F4C">
      <w:pPr>
        <w:pStyle w:val="l7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58887CF8" w14:textId="77777777" w:rsidR="00C35F4C" w:rsidRDefault="00C35F4C" w:rsidP="00C35F4C">
      <w:pPr>
        <w:pStyle w:val="l8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TextView</w:t>
      </w:r>
      <w:proofErr w:type="spellEnd"/>
    </w:p>
    <w:p w14:paraId="072F0AEB" w14:textId="77777777" w:rsidR="00C35F4C" w:rsidRDefault="00C35F4C" w:rsidP="00C35F4C">
      <w:pPr>
        <w:pStyle w:val="l9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widt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fill_par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32C27E29" w14:textId="77777777" w:rsidR="00C35F4C" w:rsidRDefault="00C35F4C" w:rsidP="00C35F4C">
      <w:pPr>
        <w:pStyle w:val="l0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layout</w:t>
      </w:r>
      <w:proofErr w:type="gramEnd"/>
      <w:r>
        <w:rPr>
          <w:rStyle w:val="atn"/>
          <w:rFonts w:ascii="Fira Code" w:hAnsi="Fira Code" w:cs="Fira Code"/>
          <w:color w:val="008080"/>
          <w:sz w:val="21"/>
          <w:szCs w:val="21"/>
        </w:rPr>
        <w:t>_heigh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atv"/>
          <w:rFonts w:ascii="Fira Code" w:hAnsi="Fira Code" w:cs="Fira Code"/>
          <w:color w:val="DD1144"/>
          <w:sz w:val="21"/>
          <w:szCs w:val="21"/>
        </w:rPr>
        <w:t>wrap_content</w:t>
      </w:r>
      <w:proofErr w:type="spellEnd"/>
      <w:r>
        <w:rPr>
          <w:rStyle w:val="atv"/>
          <w:rFonts w:ascii="Fira Code" w:hAnsi="Fira Code" w:cs="Fira Code"/>
          <w:color w:val="DD1144"/>
          <w:sz w:val="21"/>
          <w:szCs w:val="21"/>
        </w:rPr>
        <w:t>"</w:t>
      </w:r>
    </w:p>
    <w:p w14:paraId="6A6ECBD9" w14:textId="77777777" w:rsidR="00C35F4C" w:rsidRDefault="00C35F4C" w:rsidP="00C35F4C">
      <w:pPr>
        <w:pStyle w:val="l1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This is fragment #2"</w:t>
      </w:r>
    </w:p>
    <w:p w14:paraId="378F45AF" w14:textId="77777777" w:rsidR="00C35F4C" w:rsidRDefault="00C35F4C" w:rsidP="00C35F4C">
      <w:pPr>
        <w:pStyle w:val="l2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Color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#000000"</w:t>
      </w:r>
    </w:p>
    <w:p w14:paraId="0E711C19" w14:textId="77777777" w:rsidR="00C35F4C" w:rsidRDefault="00C35F4C" w:rsidP="00C35F4C">
      <w:pPr>
        <w:pStyle w:val="l3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atn"/>
          <w:rFonts w:ascii="Fira Code" w:hAnsi="Fira Code" w:cs="Fira Code"/>
          <w:color w:val="008080"/>
          <w:sz w:val="21"/>
          <w:szCs w:val="21"/>
        </w:rPr>
        <w:t>android:textSiz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=</w:t>
      </w:r>
      <w:r>
        <w:rPr>
          <w:rStyle w:val="atv"/>
          <w:rFonts w:ascii="Fira Code" w:hAnsi="Fira Code" w:cs="Fira Code"/>
          <w:color w:val="DD1144"/>
          <w:sz w:val="21"/>
          <w:szCs w:val="21"/>
        </w:rPr>
        <w:t>"25sp"</w:t>
      </w:r>
      <w:r>
        <w:rPr>
          <w:rStyle w:val="tag"/>
          <w:rFonts w:ascii="Fira Code" w:hAnsi="Fira Code" w:cs="Fira Code"/>
          <w:color w:val="1E347B"/>
          <w:sz w:val="21"/>
          <w:szCs w:val="21"/>
        </w:rPr>
        <w:t>/&gt;</w:t>
      </w:r>
    </w:p>
    <w:p w14:paraId="244FB689" w14:textId="77777777" w:rsidR="00C35F4C" w:rsidRDefault="00C35F4C" w:rsidP="00C35F4C">
      <w:pPr>
        <w:pStyle w:val="l4"/>
        <w:numPr>
          <w:ilvl w:val="0"/>
          <w:numId w:val="9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tag"/>
          <w:rFonts w:ascii="Fira Code" w:hAnsi="Fira Code" w:cs="Fira Code"/>
          <w:color w:val="1E347B"/>
          <w:sz w:val="21"/>
          <w:szCs w:val="21"/>
        </w:rPr>
        <w:t>&lt;/</w:t>
      </w:r>
      <w:proofErr w:type="spellStart"/>
      <w:r>
        <w:rPr>
          <w:rStyle w:val="tag"/>
          <w:rFonts w:ascii="Fira Code" w:hAnsi="Fira Code" w:cs="Fira Code"/>
          <w:color w:val="1E347B"/>
          <w:sz w:val="21"/>
          <w:szCs w:val="21"/>
        </w:rPr>
        <w:t>LinearLayout</w:t>
      </w:r>
      <w:proofErr w:type="spellEnd"/>
      <w:r>
        <w:rPr>
          <w:rStyle w:val="tag"/>
          <w:rFonts w:ascii="Fira Code" w:hAnsi="Fira Code" w:cs="Fira Code"/>
          <w:color w:val="1E347B"/>
          <w:sz w:val="21"/>
          <w:szCs w:val="21"/>
        </w:rPr>
        <w:t>&gt;</w:t>
      </w:r>
    </w:p>
    <w:p w14:paraId="211A7C3D" w14:textId="77777777" w:rsidR="00C35F4C" w:rsidRDefault="00C35F4C" w:rsidP="00C35F4C">
      <w:r w:rsidRPr="00520C98">
        <w:rPr>
          <w:noProof/>
        </w:rPr>
        <w:drawing>
          <wp:inline distT="0" distB="0" distL="0" distR="0" wp14:anchorId="037A3CB4" wp14:editId="03777101">
            <wp:extent cx="6858000" cy="67183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718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1CFB2B" w14:textId="77777777" w:rsidR="00C35F4C" w:rsidRDefault="00C35F4C" w:rsidP="00C35F4C">
      <w:pPr>
        <w:pStyle w:val="l0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ackag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com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exampl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42DC4D47" w14:textId="77777777" w:rsidR="00C35F4C" w:rsidRDefault="00C35F4C" w:rsidP="00C35F4C">
      <w:pPr>
        <w:pStyle w:val="l1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Activity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188D8086" w14:textId="77777777" w:rsidR="00C35F4C" w:rsidRDefault="00C35F4C" w:rsidP="00C35F4C">
      <w:pPr>
        <w:pStyle w:val="l2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07886575" w14:textId="77777777" w:rsidR="00C35F4C" w:rsidRDefault="00C35F4C" w:rsidP="00C35F4C">
      <w:pPr>
        <w:pStyle w:val="l3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s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16A8E5A4" w14:textId="77777777" w:rsidR="00C35F4C" w:rsidRDefault="00C35F4C" w:rsidP="00C35F4C">
      <w:pPr>
        <w:pStyle w:val="l4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util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Log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687E7787" w14:textId="77777777" w:rsidR="00C35F4C" w:rsidRDefault="00C35F4C" w:rsidP="00C35F4C">
      <w:pPr>
        <w:pStyle w:val="l5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LayoutInflater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56BC63A9" w14:textId="77777777" w:rsidR="00C35F4C" w:rsidRDefault="00C35F4C" w:rsidP="00C35F4C">
      <w:pPr>
        <w:pStyle w:val="l6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144840A2" w14:textId="77777777" w:rsidR="00C35F4C" w:rsidRDefault="00C35F4C" w:rsidP="00C35F4C">
      <w:pPr>
        <w:pStyle w:val="l7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Group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32E45275" w14:textId="77777777" w:rsidR="00C35F4C" w:rsidRDefault="00C35F4C" w:rsidP="00C35F4C">
      <w:pPr>
        <w:pStyle w:val="l8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clas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1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extend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7C3C108B" w14:textId="77777777" w:rsidR="00C35F4C" w:rsidRDefault="00C35F4C" w:rsidP="00C35F4C">
      <w:pPr>
        <w:pStyle w:val="l9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27538D9F" w14:textId="77777777" w:rsidR="00C35F4C" w:rsidRDefault="00C35F4C" w:rsidP="00C35F4C">
      <w:pPr>
        <w:pStyle w:val="l0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Create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spellStart"/>
      <w:proofErr w:type="gramEnd"/>
      <w:r>
        <w:rPr>
          <w:rStyle w:val="typ"/>
          <w:rFonts w:ascii="Fira Code" w:hAnsi="Fira Code" w:cs="Fira Code"/>
          <w:color w:val="008080"/>
          <w:sz w:val="21"/>
          <w:szCs w:val="21"/>
        </w:rPr>
        <w:t>LayoutInflater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inflat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</w:p>
    <w:p w14:paraId="4B6CE09B" w14:textId="77777777" w:rsidR="00C35F4C" w:rsidRDefault="00C35F4C" w:rsidP="00C35F4C">
      <w:pPr>
        <w:pStyle w:val="l1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ViewGroup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contain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2AF17DF7" w14:textId="77777777" w:rsidR="00C35F4C" w:rsidRDefault="00C35F4C" w:rsidP="00C35F4C">
      <w:pPr>
        <w:pStyle w:val="l2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Lo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Fragment 1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str"/>
          <w:rFonts w:ascii="Fira Code" w:hAnsi="Fira Code" w:cs="Fira Code"/>
          <w:color w:val="DD1144"/>
          <w:sz w:val="21"/>
          <w:szCs w:val="21"/>
        </w:rPr>
        <w:t>onCreateView</w:t>
      </w:r>
      <w:proofErr w:type="spellEnd"/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0D7A368A" w14:textId="77777777" w:rsidR="00C35F4C" w:rsidRDefault="00C35F4C" w:rsidP="00C35F4C">
      <w:pPr>
        <w:pStyle w:val="l3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lastRenderedPageBreak/>
        <w:t>//---Inflate the layout for this fragment---</w:t>
      </w:r>
    </w:p>
    <w:p w14:paraId="248AFC63" w14:textId="77777777" w:rsidR="00C35F4C" w:rsidRDefault="00C35F4C" w:rsidP="00C35F4C">
      <w:pPr>
        <w:pStyle w:val="l4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return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inflat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inflat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</w:p>
    <w:p w14:paraId="03013AE9" w14:textId="77777777" w:rsidR="00C35F4C" w:rsidRDefault="00C35F4C" w:rsidP="00C35F4C">
      <w:pPr>
        <w:pStyle w:val="l5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layout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1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contain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fals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613DA10F" w14:textId="77777777" w:rsidR="00C35F4C" w:rsidRDefault="00C35F4C" w:rsidP="00C35F4C">
      <w:pPr>
        <w:pStyle w:val="l6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1458A0EF" w14:textId="77777777" w:rsidR="00C35F4C" w:rsidRDefault="00C35F4C" w:rsidP="00C35F4C">
      <w:pPr>
        <w:pStyle w:val="l7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2722AB32" w14:textId="77777777" w:rsidR="00C35F4C" w:rsidRDefault="00C35F4C" w:rsidP="00C35F4C">
      <w:pPr>
        <w:pStyle w:val="l8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void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Attac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typ"/>
          <w:rFonts w:ascii="Fira Code" w:hAnsi="Fira Code" w:cs="Fira Code"/>
          <w:color w:val="008080"/>
          <w:sz w:val="21"/>
          <w:szCs w:val="21"/>
        </w:rPr>
        <w:t>Activity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activity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780E63BE" w14:textId="77777777" w:rsidR="00C35F4C" w:rsidRDefault="00C35F4C" w:rsidP="00C35F4C">
      <w:pPr>
        <w:pStyle w:val="l9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sup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onAttach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ctivity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5B157445" w14:textId="77777777" w:rsidR="00C35F4C" w:rsidRDefault="00C35F4C" w:rsidP="00C35F4C">
      <w:pPr>
        <w:pStyle w:val="l0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Lo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Fragment 1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str"/>
          <w:rFonts w:ascii="Fira Code" w:hAnsi="Fira Code" w:cs="Fira Code"/>
          <w:color w:val="DD1144"/>
          <w:sz w:val="21"/>
          <w:szCs w:val="21"/>
        </w:rPr>
        <w:t>onAttach</w:t>
      </w:r>
      <w:proofErr w:type="spellEnd"/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611A6BD5" w14:textId="77777777" w:rsidR="00C35F4C" w:rsidRDefault="00C35F4C" w:rsidP="00C35F4C">
      <w:pPr>
        <w:pStyle w:val="l1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4DA7B261" w14:textId="77777777" w:rsidR="00C35F4C" w:rsidRDefault="00C35F4C" w:rsidP="00C35F4C">
      <w:pPr>
        <w:pStyle w:val="l2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35731193" w14:textId="77777777" w:rsidR="00C35F4C" w:rsidRDefault="00C35F4C" w:rsidP="00C35F4C">
      <w:pPr>
        <w:pStyle w:val="l3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void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Cre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1A76022E" w14:textId="77777777" w:rsidR="00C35F4C" w:rsidRDefault="00C35F4C" w:rsidP="00C35F4C">
      <w:pPr>
        <w:pStyle w:val="l4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sup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onCreat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3C3E6704" w14:textId="77777777" w:rsidR="00C35F4C" w:rsidRDefault="00C35F4C" w:rsidP="00C35F4C">
      <w:pPr>
        <w:pStyle w:val="l5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Lo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Fragment 1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str"/>
          <w:rFonts w:ascii="Fira Code" w:hAnsi="Fira Code" w:cs="Fira Code"/>
          <w:color w:val="DD1144"/>
          <w:sz w:val="21"/>
          <w:szCs w:val="21"/>
        </w:rPr>
        <w:t>onCreate</w:t>
      </w:r>
      <w:proofErr w:type="spellEnd"/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4102E928" w14:textId="77777777" w:rsidR="00C35F4C" w:rsidRDefault="00C35F4C" w:rsidP="00C35F4C">
      <w:pPr>
        <w:pStyle w:val="l6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27B7822B" w14:textId="77777777" w:rsidR="00C35F4C" w:rsidRDefault="00C35F4C" w:rsidP="00C35F4C">
      <w:pPr>
        <w:pStyle w:val="l7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46096EE8" w14:textId="77777777" w:rsidR="00C35F4C" w:rsidRDefault="00C35F4C" w:rsidP="00C35F4C">
      <w:pPr>
        <w:pStyle w:val="l8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void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ActivityCreate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72F09877" w14:textId="77777777" w:rsidR="00C35F4C" w:rsidRDefault="00C35F4C" w:rsidP="00C35F4C">
      <w:pPr>
        <w:pStyle w:val="l9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sup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onActivityCreated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1315F370" w14:textId="77777777" w:rsidR="00C35F4C" w:rsidRDefault="00C35F4C" w:rsidP="00C35F4C">
      <w:pPr>
        <w:pStyle w:val="l0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Lo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Fragment 1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str"/>
          <w:rFonts w:ascii="Fira Code" w:hAnsi="Fira Code" w:cs="Fira Code"/>
          <w:color w:val="DD1144"/>
          <w:sz w:val="21"/>
          <w:szCs w:val="21"/>
        </w:rPr>
        <w:t>onActivityCreated</w:t>
      </w:r>
      <w:proofErr w:type="spellEnd"/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4C28B9DF" w14:textId="77777777" w:rsidR="00C35F4C" w:rsidRDefault="00C35F4C" w:rsidP="00C35F4C">
      <w:pPr>
        <w:pStyle w:val="l1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516F83F7" w14:textId="77777777" w:rsidR="00C35F4C" w:rsidRDefault="00C35F4C" w:rsidP="00C35F4C">
      <w:pPr>
        <w:pStyle w:val="l2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3E268069" w14:textId="77777777" w:rsidR="00C35F4C" w:rsidRDefault="00C35F4C" w:rsidP="00C35F4C">
      <w:pPr>
        <w:pStyle w:val="l3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void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Start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66190247" w14:textId="77777777" w:rsidR="00C35F4C" w:rsidRDefault="00C35F4C" w:rsidP="00C35F4C">
      <w:pPr>
        <w:pStyle w:val="l4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sup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onStart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);</w:t>
      </w:r>
    </w:p>
    <w:p w14:paraId="6879383B" w14:textId="77777777" w:rsidR="00C35F4C" w:rsidRDefault="00C35F4C" w:rsidP="00C35F4C">
      <w:pPr>
        <w:pStyle w:val="l5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Lo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Fragment 1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str"/>
          <w:rFonts w:ascii="Fira Code" w:hAnsi="Fira Code" w:cs="Fira Code"/>
          <w:color w:val="DD1144"/>
          <w:sz w:val="21"/>
          <w:szCs w:val="21"/>
        </w:rPr>
        <w:t>onStart</w:t>
      </w:r>
      <w:proofErr w:type="spellEnd"/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0D6F127E" w14:textId="77777777" w:rsidR="00C35F4C" w:rsidRDefault="00C35F4C" w:rsidP="00C35F4C">
      <w:pPr>
        <w:pStyle w:val="l6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79252431" w14:textId="77777777" w:rsidR="00C35F4C" w:rsidRDefault="00C35F4C" w:rsidP="00C35F4C">
      <w:pPr>
        <w:pStyle w:val="l7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20EA6363" w14:textId="77777777" w:rsidR="00C35F4C" w:rsidRDefault="00C35F4C" w:rsidP="00C35F4C">
      <w:pPr>
        <w:pStyle w:val="l8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void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Resum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5AF3A2E8" w14:textId="77777777" w:rsidR="00C35F4C" w:rsidRDefault="00C35F4C" w:rsidP="00C35F4C">
      <w:pPr>
        <w:pStyle w:val="l9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sup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onResum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);</w:t>
      </w:r>
    </w:p>
    <w:p w14:paraId="4FBD853B" w14:textId="77777777" w:rsidR="00C35F4C" w:rsidRDefault="00C35F4C" w:rsidP="00C35F4C">
      <w:pPr>
        <w:pStyle w:val="l0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Lo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Fragment 1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str"/>
          <w:rFonts w:ascii="Fira Code" w:hAnsi="Fira Code" w:cs="Fira Code"/>
          <w:color w:val="DD1144"/>
          <w:sz w:val="21"/>
          <w:szCs w:val="21"/>
        </w:rPr>
        <w:t>onResume</w:t>
      </w:r>
      <w:proofErr w:type="spellEnd"/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34AD184D" w14:textId="77777777" w:rsidR="00C35F4C" w:rsidRDefault="00C35F4C" w:rsidP="00C35F4C">
      <w:pPr>
        <w:pStyle w:val="l1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6F8A2314" w14:textId="77777777" w:rsidR="00C35F4C" w:rsidRDefault="00C35F4C" w:rsidP="00C35F4C">
      <w:pPr>
        <w:pStyle w:val="l2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21709FB1" w14:textId="77777777" w:rsidR="00C35F4C" w:rsidRDefault="00C35F4C" w:rsidP="00C35F4C">
      <w:pPr>
        <w:pStyle w:val="l3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void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Paus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78AB12A7" w14:textId="77777777" w:rsidR="00C35F4C" w:rsidRDefault="00C35F4C" w:rsidP="00C35F4C">
      <w:pPr>
        <w:pStyle w:val="l4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sup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onPaus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);</w:t>
      </w:r>
    </w:p>
    <w:p w14:paraId="55F78A33" w14:textId="77777777" w:rsidR="00C35F4C" w:rsidRDefault="00C35F4C" w:rsidP="00C35F4C">
      <w:pPr>
        <w:pStyle w:val="l5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Lo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Fragment 1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str"/>
          <w:rFonts w:ascii="Fira Code" w:hAnsi="Fira Code" w:cs="Fira Code"/>
          <w:color w:val="DD1144"/>
          <w:sz w:val="21"/>
          <w:szCs w:val="21"/>
        </w:rPr>
        <w:t>onPause</w:t>
      </w:r>
      <w:proofErr w:type="spellEnd"/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147DB859" w14:textId="77777777" w:rsidR="00C35F4C" w:rsidRDefault="00C35F4C" w:rsidP="00C35F4C">
      <w:pPr>
        <w:pStyle w:val="l6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3615DE70" w14:textId="77777777" w:rsidR="00C35F4C" w:rsidRDefault="00C35F4C" w:rsidP="00C35F4C">
      <w:pPr>
        <w:pStyle w:val="l7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000339B2" w14:textId="77777777" w:rsidR="00C35F4C" w:rsidRDefault="00C35F4C" w:rsidP="00C35F4C">
      <w:pPr>
        <w:pStyle w:val="l8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void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Stop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16C90E53" w14:textId="77777777" w:rsidR="00C35F4C" w:rsidRDefault="00C35F4C" w:rsidP="00C35F4C">
      <w:pPr>
        <w:pStyle w:val="l9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sup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onStop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);</w:t>
      </w:r>
    </w:p>
    <w:p w14:paraId="3A374385" w14:textId="77777777" w:rsidR="00C35F4C" w:rsidRDefault="00C35F4C" w:rsidP="00C35F4C">
      <w:pPr>
        <w:pStyle w:val="l0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Lo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Fragment 1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str"/>
          <w:rFonts w:ascii="Fira Code" w:hAnsi="Fira Code" w:cs="Fira Code"/>
          <w:color w:val="DD1144"/>
          <w:sz w:val="21"/>
          <w:szCs w:val="21"/>
        </w:rPr>
        <w:t>onStop</w:t>
      </w:r>
      <w:proofErr w:type="spellEnd"/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752623E9" w14:textId="77777777" w:rsidR="00C35F4C" w:rsidRDefault="00C35F4C" w:rsidP="00C35F4C">
      <w:pPr>
        <w:pStyle w:val="l1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533C9B07" w14:textId="77777777" w:rsidR="00C35F4C" w:rsidRDefault="00C35F4C" w:rsidP="00C35F4C">
      <w:pPr>
        <w:pStyle w:val="l2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57143F45" w14:textId="77777777" w:rsidR="00C35F4C" w:rsidRDefault="00C35F4C" w:rsidP="00C35F4C">
      <w:pPr>
        <w:pStyle w:val="l3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void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Destroy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3ECC3134" w14:textId="77777777" w:rsidR="00C35F4C" w:rsidRDefault="00C35F4C" w:rsidP="00C35F4C">
      <w:pPr>
        <w:pStyle w:val="l4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sup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onDestroyView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);</w:t>
      </w:r>
    </w:p>
    <w:p w14:paraId="3A886A63" w14:textId="77777777" w:rsidR="00C35F4C" w:rsidRDefault="00C35F4C" w:rsidP="00C35F4C">
      <w:pPr>
        <w:pStyle w:val="l5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Lo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Fragment 1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str"/>
          <w:rFonts w:ascii="Fira Code" w:hAnsi="Fira Code" w:cs="Fira Code"/>
          <w:color w:val="DD1144"/>
          <w:sz w:val="21"/>
          <w:szCs w:val="21"/>
        </w:rPr>
        <w:t>onDestroyView</w:t>
      </w:r>
      <w:proofErr w:type="spellEnd"/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1E663148" w14:textId="77777777" w:rsidR="00C35F4C" w:rsidRDefault="00C35F4C" w:rsidP="00C35F4C">
      <w:pPr>
        <w:pStyle w:val="l6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517D5E6A" w14:textId="77777777" w:rsidR="00C35F4C" w:rsidRDefault="00C35F4C" w:rsidP="00C35F4C">
      <w:pPr>
        <w:pStyle w:val="l7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519BD861" w14:textId="77777777" w:rsidR="00C35F4C" w:rsidRDefault="00C35F4C" w:rsidP="00C35F4C">
      <w:pPr>
        <w:pStyle w:val="l8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void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Destroy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62C8F334" w14:textId="77777777" w:rsidR="00C35F4C" w:rsidRDefault="00C35F4C" w:rsidP="00C35F4C">
      <w:pPr>
        <w:pStyle w:val="l9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sup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onDestroy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);</w:t>
      </w:r>
    </w:p>
    <w:p w14:paraId="5226F64B" w14:textId="77777777" w:rsidR="00C35F4C" w:rsidRDefault="00C35F4C" w:rsidP="00C35F4C">
      <w:pPr>
        <w:pStyle w:val="l0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Lo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Fragment 1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str"/>
          <w:rFonts w:ascii="Fira Code" w:hAnsi="Fira Code" w:cs="Fira Code"/>
          <w:color w:val="DD1144"/>
          <w:sz w:val="21"/>
          <w:szCs w:val="21"/>
        </w:rPr>
        <w:t>onDestroy</w:t>
      </w:r>
      <w:proofErr w:type="spellEnd"/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3BC3845F" w14:textId="77777777" w:rsidR="00C35F4C" w:rsidRDefault="00C35F4C" w:rsidP="00C35F4C">
      <w:pPr>
        <w:pStyle w:val="l1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lastRenderedPageBreak/>
        <w:t>}</w:t>
      </w:r>
    </w:p>
    <w:p w14:paraId="56BA0448" w14:textId="77777777" w:rsidR="00C35F4C" w:rsidRDefault="00C35F4C" w:rsidP="00C35F4C">
      <w:pPr>
        <w:pStyle w:val="l2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39431AD8" w14:textId="77777777" w:rsidR="00C35F4C" w:rsidRDefault="00C35F4C" w:rsidP="00C35F4C">
      <w:pPr>
        <w:pStyle w:val="l3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void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Detach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5E699E65" w14:textId="77777777" w:rsidR="00C35F4C" w:rsidRDefault="00C35F4C" w:rsidP="00C35F4C">
      <w:pPr>
        <w:pStyle w:val="l4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proofErr w:type="gramStart"/>
      <w:r>
        <w:rPr>
          <w:rStyle w:val="kwd"/>
          <w:rFonts w:ascii="Fira Code" w:hAnsi="Fira Code" w:cs="Fira Code"/>
          <w:color w:val="1E347B"/>
          <w:sz w:val="21"/>
          <w:szCs w:val="21"/>
        </w:rPr>
        <w:t>sup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onDetach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);</w:t>
      </w:r>
    </w:p>
    <w:p w14:paraId="14EE5EF0" w14:textId="77777777" w:rsidR="00C35F4C" w:rsidRDefault="00C35F4C" w:rsidP="00C35F4C">
      <w:pPr>
        <w:pStyle w:val="l5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Log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Fragment 1"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spellStart"/>
      <w:r>
        <w:rPr>
          <w:rStyle w:val="str"/>
          <w:rFonts w:ascii="Fira Code" w:hAnsi="Fira Code" w:cs="Fira Code"/>
          <w:color w:val="DD1144"/>
          <w:sz w:val="21"/>
          <w:szCs w:val="21"/>
        </w:rPr>
        <w:t>onDetach</w:t>
      </w:r>
      <w:proofErr w:type="spellEnd"/>
      <w:r>
        <w:rPr>
          <w:rStyle w:val="str"/>
          <w:rFonts w:ascii="Fira Code" w:hAnsi="Fira Code" w:cs="Fira Code"/>
          <w:color w:val="DD1144"/>
          <w:sz w:val="21"/>
          <w:szCs w:val="21"/>
        </w:rPr>
        <w:t>"</w:t>
      </w:r>
      <w:proofErr w:type="gramStart"/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  <w:proofErr w:type="gramEnd"/>
    </w:p>
    <w:p w14:paraId="17BCD34A" w14:textId="77777777" w:rsidR="00C35F4C" w:rsidRDefault="00C35F4C" w:rsidP="00C35F4C">
      <w:pPr>
        <w:pStyle w:val="l6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420276E7" w14:textId="77777777" w:rsidR="00C35F4C" w:rsidRDefault="00C35F4C" w:rsidP="00C35F4C">
      <w:pPr>
        <w:pStyle w:val="l7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73985E85" w14:textId="77777777" w:rsidR="00C35F4C" w:rsidRDefault="00C35F4C" w:rsidP="00C35F4C">
      <w:pPr>
        <w:pStyle w:val="l8"/>
        <w:numPr>
          <w:ilvl w:val="0"/>
          <w:numId w:val="10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ln"/>
          <w:rFonts w:ascii="Fira Code" w:hAnsi="Fira Code" w:cs="Fira Code"/>
          <w:color w:val="48484C"/>
          <w:sz w:val="21"/>
          <w:szCs w:val="21"/>
        </w:rPr>
        <w:t> </w:t>
      </w:r>
    </w:p>
    <w:p w14:paraId="376F1605" w14:textId="77777777" w:rsidR="00C35F4C" w:rsidRDefault="00C35F4C" w:rsidP="00C35F4C">
      <w:r w:rsidRPr="00520C98">
        <w:rPr>
          <w:noProof/>
        </w:rPr>
        <w:drawing>
          <wp:inline distT="0" distB="0" distL="0" distR="0" wp14:anchorId="1836DBE7" wp14:editId="0B9EEAAA">
            <wp:extent cx="6858000" cy="71197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t="4981"/>
                    <a:stretch/>
                  </pic:blipFill>
                  <pic:spPr bwMode="auto">
                    <a:xfrm>
                      <a:off x="0" y="0"/>
                      <a:ext cx="6858000" cy="71197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BAC817A" w14:textId="77777777" w:rsidR="00C35F4C" w:rsidRDefault="00C35F4C" w:rsidP="00C35F4C">
      <w:pPr>
        <w:pStyle w:val="l0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ackag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com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exampl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s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63EFFFFB" w14:textId="77777777" w:rsidR="00C35F4C" w:rsidRDefault="00C35F4C" w:rsidP="00C35F4C">
      <w:pPr>
        <w:pStyle w:val="l1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app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093C3826" w14:textId="77777777" w:rsidR="00C35F4C" w:rsidRDefault="00C35F4C" w:rsidP="00C35F4C">
      <w:pPr>
        <w:pStyle w:val="l2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s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6642B5DC" w14:textId="77777777" w:rsidR="00C35F4C" w:rsidRDefault="00C35F4C" w:rsidP="00C35F4C">
      <w:pPr>
        <w:pStyle w:val="l3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LayoutInflater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2847B1A2" w14:textId="77777777" w:rsidR="00C35F4C" w:rsidRDefault="00C35F4C" w:rsidP="00C35F4C">
      <w:pPr>
        <w:pStyle w:val="l4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61765F3A" w14:textId="77777777" w:rsidR="00C35F4C" w:rsidRDefault="00C35F4C" w:rsidP="00C35F4C">
      <w:pPr>
        <w:pStyle w:val="l5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impor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androi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view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Group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;</w:t>
      </w:r>
    </w:p>
    <w:p w14:paraId="153029EF" w14:textId="77777777" w:rsidR="00C35F4C" w:rsidRDefault="00C35F4C" w:rsidP="00C35F4C">
      <w:pPr>
        <w:pStyle w:val="l6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clas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2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extends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73C584F2" w14:textId="77777777" w:rsidR="00C35F4C" w:rsidRDefault="00C35F4C" w:rsidP="00C35F4C">
      <w:pPr>
        <w:pStyle w:val="l7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lit"/>
          <w:rFonts w:ascii="Fira Code" w:hAnsi="Fira Code" w:cs="Fira Code"/>
          <w:color w:val="195F91"/>
          <w:sz w:val="21"/>
          <w:szCs w:val="21"/>
        </w:rPr>
        <w:t>@Override</w:t>
      </w:r>
    </w:p>
    <w:p w14:paraId="7B8A30EC" w14:textId="77777777" w:rsidR="00C35F4C" w:rsidRDefault="00C35F4C" w:rsidP="00C35F4C">
      <w:pPr>
        <w:pStyle w:val="l8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public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View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onCreateView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proofErr w:type="spellStart"/>
      <w:proofErr w:type="gramEnd"/>
      <w:r>
        <w:rPr>
          <w:rStyle w:val="typ"/>
          <w:rFonts w:ascii="Fira Code" w:hAnsi="Fira Code" w:cs="Fira Code"/>
          <w:color w:val="008080"/>
          <w:sz w:val="21"/>
          <w:szCs w:val="21"/>
        </w:rPr>
        <w:t>LayoutInflater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inflat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</w:p>
    <w:p w14:paraId="7F83B50F" w14:textId="77777777" w:rsidR="00C35F4C" w:rsidRDefault="00C35F4C" w:rsidP="00C35F4C">
      <w:pPr>
        <w:pStyle w:val="l9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spellStart"/>
      <w:r>
        <w:rPr>
          <w:rStyle w:val="typ"/>
          <w:rFonts w:ascii="Fira Code" w:hAnsi="Fira Code" w:cs="Fira Code"/>
          <w:color w:val="008080"/>
          <w:sz w:val="21"/>
          <w:szCs w:val="21"/>
        </w:rPr>
        <w:t>ViewGroup</w:t>
      </w:r>
      <w:proofErr w:type="spellEnd"/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contain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Bundle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savedInstanceState</w:t>
      </w:r>
      <w:proofErr w:type="spellEnd"/>
      <w:r>
        <w:rPr>
          <w:rStyle w:val="pun"/>
          <w:rFonts w:ascii="Fira Code" w:hAnsi="Fira Code" w:cs="Fira Code"/>
          <w:color w:val="93A1A1"/>
          <w:sz w:val="21"/>
          <w:szCs w:val="21"/>
        </w:rPr>
        <w:t>)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{</w:t>
      </w:r>
    </w:p>
    <w:p w14:paraId="7AC5ECDE" w14:textId="77777777" w:rsidR="00C35F4C" w:rsidRDefault="00C35F4C" w:rsidP="00C35F4C">
      <w:pPr>
        <w:pStyle w:val="l0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com"/>
          <w:rFonts w:ascii="Fira Code" w:hAnsi="Fira Code" w:cs="Fira Code"/>
          <w:color w:val="5A5A5A"/>
          <w:sz w:val="21"/>
          <w:szCs w:val="21"/>
        </w:rPr>
        <w:t>//---Inflate the layout for this fragment---</w:t>
      </w:r>
    </w:p>
    <w:p w14:paraId="161CFA8F" w14:textId="77777777" w:rsidR="00C35F4C" w:rsidRDefault="00C35F4C" w:rsidP="00C35F4C">
      <w:pPr>
        <w:pStyle w:val="l1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kwd"/>
          <w:rFonts w:ascii="Fira Code" w:hAnsi="Fira Code" w:cs="Fira Code"/>
          <w:color w:val="1E347B"/>
          <w:sz w:val="21"/>
          <w:szCs w:val="21"/>
        </w:rPr>
        <w:t>return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inflat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inflate</w:t>
      </w:r>
      <w:proofErr w:type="spellEnd"/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</w:p>
    <w:p w14:paraId="70C507CE" w14:textId="77777777" w:rsidR="00C35F4C" w:rsidRDefault="00C35F4C" w:rsidP="00C35F4C">
      <w:pPr>
        <w:pStyle w:val="l2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proofErr w:type="gramStart"/>
      <w:r>
        <w:rPr>
          <w:rStyle w:val="pln"/>
          <w:rFonts w:ascii="Fira Code" w:hAnsi="Fira Code" w:cs="Fira Code"/>
          <w:color w:val="48484C"/>
          <w:sz w:val="21"/>
          <w:szCs w:val="21"/>
        </w:rPr>
        <w:t>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layout</w:t>
      </w:r>
      <w:proofErr w:type="gramEnd"/>
      <w:r>
        <w:rPr>
          <w:rStyle w:val="pun"/>
          <w:rFonts w:ascii="Fira Code" w:hAnsi="Fira Code" w:cs="Fira Code"/>
          <w:color w:val="93A1A1"/>
          <w:sz w:val="21"/>
          <w:szCs w:val="21"/>
        </w:rPr>
        <w:t>.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>fragment2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container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,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kwd"/>
          <w:rFonts w:ascii="Fira Code" w:hAnsi="Fira Code" w:cs="Fira Code"/>
          <w:color w:val="1E347B"/>
          <w:sz w:val="21"/>
          <w:szCs w:val="21"/>
        </w:rPr>
        <w:t>false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;</w:t>
      </w:r>
    </w:p>
    <w:p w14:paraId="51C94B18" w14:textId="77777777" w:rsidR="00C35F4C" w:rsidRDefault="00C35F4C" w:rsidP="00C35F4C">
      <w:pPr>
        <w:pStyle w:val="l3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3252A8DE" w14:textId="77777777" w:rsidR="00C35F4C" w:rsidRDefault="00C35F4C" w:rsidP="00C35F4C">
      <w:pPr>
        <w:pStyle w:val="l4"/>
        <w:numPr>
          <w:ilvl w:val="0"/>
          <w:numId w:val="11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un"/>
          <w:rFonts w:ascii="Fira Code" w:hAnsi="Fira Code" w:cs="Fira Code"/>
          <w:color w:val="93A1A1"/>
          <w:sz w:val="21"/>
          <w:szCs w:val="21"/>
        </w:rPr>
        <w:t>}</w:t>
      </w:r>
    </w:p>
    <w:p w14:paraId="28251BA0" w14:textId="77777777" w:rsidR="00C35F4C" w:rsidRDefault="00C35F4C" w:rsidP="00C35F4C">
      <w:r w:rsidRPr="00520C98">
        <w:rPr>
          <w:noProof/>
        </w:rPr>
        <w:drawing>
          <wp:inline distT="0" distB="0" distL="0" distR="0" wp14:anchorId="6A9D22A5" wp14:editId="2946F832">
            <wp:extent cx="6858000" cy="2093867"/>
            <wp:effectExtent l="0" t="0" r="0" b="1905"/>
            <wp:docPr id="14" name="Picture 14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A screenshot of a computer program&#10;&#10;Description automatically generated with medium confidence"/>
                    <pic:cNvPicPr/>
                  </pic:nvPicPr>
                  <pic:blipFill rotWithShape="1">
                    <a:blip r:embed="rId24"/>
                    <a:srcRect t="2038"/>
                    <a:stretch/>
                  </pic:blipFill>
                  <pic:spPr bwMode="auto">
                    <a:xfrm>
                      <a:off x="0" y="0"/>
                      <a:ext cx="6858000" cy="209386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2A18DD6" w14:textId="77777777" w:rsidR="00C35F4C" w:rsidRDefault="00C35F4C" w:rsidP="00C35F4C">
      <w:pPr>
        <w:pStyle w:val="l0"/>
        <w:numPr>
          <w:ilvl w:val="0"/>
          <w:numId w:val="1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/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1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2995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: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onPause</w:t>
      </w:r>
      <w:proofErr w:type="spellEnd"/>
    </w:p>
    <w:p w14:paraId="7ACB13DE" w14:textId="77777777" w:rsidR="00C35F4C" w:rsidRDefault="00C35F4C" w:rsidP="00C35F4C">
      <w:pPr>
        <w:pStyle w:val="l1"/>
        <w:numPr>
          <w:ilvl w:val="0"/>
          <w:numId w:val="12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/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1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2995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: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onStop</w:t>
      </w:r>
      <w:proofErr w:type="spellEnd"/>
    </w:p>
    <w:p w14:paraId="5BC636A4" w14:textId="77777777" w:rsidR="00C35F4C" w:rsidRDefault="00C35F4C" w:rsidP="00C35F4C">
      <w:r w:rsidRPr="00520C98">
        <w:rPr>
          <w:noProof/>
        </w:rPr>
        <w:lastRenderedPageBreak/>
        <w:drawing>
          <wp:inline distT="0" distB="0" distL="0" distR="0" wp14:anchorId="22AC715B" wp14:editId="4C8565B5">
            <wp:extent cx="6858000" cy="1106170"/>
            <wp:effectExtent l="0" t="0" r="0" b="0"/>
            <wp:docPr id="8" name="Picture 8" descr="A screenshot of a computer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screenshot of a computer&#10;&#10;Description automatically generated with low confidence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106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2B0951" w14:textId="77777777" w:rsidR="00C35F4C" w:rsidRDefault="00C35F4C" w:rsidP="00C35F4C">
      <w:pPr>
        <w:pStyle w:val="l0"/>
        <w:numPr>
          <w:ilvl w:val="0"/>
          <w:numId w:val="1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/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1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2995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: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onPause</w:t>
      </w:r>
      <w:proofErr w:type="spellEnd"/>
    </w:p>
    <w:p w14:paraId="34115D2A" w14:textId="77777777" w:rsidR="00C35F4C" w:rsidRDefault="00C35F4C" w:rsidP="00C35F4C">
      <w:pPr>
        <w:pStyle w:val="l1"/>
        <w:numPr>
          <w:ilvl w:val="0"/>
          <w:numId w:val="1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/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1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2995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: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onStop</w:t>
      </w:r>
      <w:proofErr w:type="spellEnd"/>
    </w:p>
    <w:p w14:paraId="192FEDF3" w14:textId="77777777" w:rsidR="00C35F4C" w:rsidRDefault="00C35F4C" w:rsidP="00C35F4C">
      <w:pPr>
        <w:pStyle w:val="l2"/>
        <w:numPr>
          <w:ilvl w:val="0"/>
          <w:numId w:val="1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/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1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2995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: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onDestroyView</w:t>
      </w:r>
      <w:proofErr w:type="spellEnd"/>
    </w:p>
    <w:p w14:paraId="5EC84703" w14:textId="77777777" w:rsidR="00C35F4C" w:rsidRDefault="00C35F4C" w:rsidP="00C35F4C">
      <w:pPr>
        <w:pStyle w:val="l3"/>
        <w:numPr>
          <w:ilvl w:val="0"/>
          <w:numId w:val="1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/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1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2995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: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onDestroy</w:t>
      </w:r>
      <w:proofErr w:type="spellEnd"/>
    </w:p>
    <w:p w14:paraId="44591FB9" w14:textId="77777777" w:rsidR="00C35F4C" w:rsidRDefault="00C35F4C" w:rsidP="00C35F4C">
      <w:pPr>
        <w:pStyle w:val="l4"/>
        <w:numPr>
          <w:ilvl w:val="0"/>
          <w:numId w:val="13"/>
        </w:numPr>
        <w:spacing w:line="300" w:lineRule="atLeast"/>
        <w:rPr>
          <w:rFonts w:ascii="Fira Code" w:hAnsi="Fira Code" w:cs="Fira Code"/>
          <w:color w:val="BEBEC5"/>
          <w:sz w:val="21"/>
          <w:szCs w:val="21"/>
        </w:rPr>
      </w:pPr>
      <w:r>
        <w:rPr>
          <w:rStyle w:val="pln"/>
          <w:rFonts w:ascii="Fira Code" w:hAnsi="Fira Code" w:cs="Fira Code"/>
          <w:color w:val="48484C"/>
          <w:sz w:val="21"/>
          <w:szCs w:val="21"/>
        </w:rPr>
        <w:t>D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/</w:t>
      </w:r>
      <w:r>
        <w:rPr>
          <w:rStyle w:val="typ"/>
          <w:rFonts w:ascii="Fira Code" w:hAnsi="Fira Code" w:cs="Fira Code"/>
          <w:color w:val="008080"/>
          <w:sz w:val="21"/>
          <w:szCs w:val="21"/>
        </w:rPr>
        <w:t>Fragment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1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(</w:t>
      </w:r>
      <w:r>
        <w:rPr>
          <w:rStyle w:val="lit"/>
          <w:rFonts w:ascii="Fira Code" w:hAnsi="Fira Code" w:cs="Fira Code"/>
          <w:color w:val="195F91"/>
          <w:sz w:val="21"/>
          <w:szCs w:val="21"/>
        </w:rPr>
        <w:t>2995</w:t>
      </w:r>
      <w:r>
        <w:rPr>
          <w:rStyle w:val="pun"/>
          <w:rFonts w:ascii="Fira Code" w:hAnsi="Fira Code" w:cs="Fira Code"/>
          <w:color w:val="93A1A1"/>
          <w:sz w:val="21"/>
          <w:szCs w:val="21"/>
        </w:rPr>
        <w:t>):</w:t>
      </w:r>
      <w:r>
        <w:rPr>
          <w:rStyle w:val="pln"/>
          <w:rFonts w:ascii="Fira Code" w:hAnsi="Fira Code" w:cs="Fira Code"/>
          <w:color w:val="48484C"/>
          <w:sz w:val="21"/>
          <w:szCs w:val="21"/>
        </w:rPr>
        <w:t xml:space="preserve"> </w:t>
      </w:r>
      <w:proofErr w:type="spellStart"/>
      <w:r>
        <w:rPr>
          <w:rStyle w:val="pln"/>
          <w:rFonts w:ascii="Fira Code" w:hAnsi="Fira Code" w:cs="Fira Code"/>
          <w:color w:val="48484C"/>
          <w:sz w:val="21"/>
          <w:szCs w:val="21"/>
        </w:rPr>
        <w:t>onDetach</w:t>
      </w:r>
      <w:proofErr w:type="spellEnd"/>
    </w:p>
    <w:p w14:paraId="1D258B37" w14:textId="25367D5C" w:rsidR="00C35F4C" w:rsidRDefault="00C35F4C">
      <w:r w:rsidRPr="00520C98">
        <w:rPr>
          <w:noProof/>
        </w:rPr>
        <w:drawing>
          <wp:inline distT="0" distB="0" distL="0" distR="0" wp14:anchorId="32303DFF" wp14:editId="06289781">
            <wp:extent cx="6858000" cy="1042035"/>
            <wp:effectExtent l="0" t="0" r="0" b="5715"/>
            <wp:docPr id="15" name="Picture 15" descr="A picture containing text, screenshot, font, algeb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text, screenshot, font, algebra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042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CE98D7" w14:textId="77777777" w:rsidR="0027156F" w:rsidRPr="0027156F" w:rsidRDefault="0027156F" w:rsidP="0027156F">
      <w:pPr>
        <w:rPr>
          <w:sz w:val="32"/>
          <w:szCs w:val="32"/>
        </w:rPr>
      </w:pPr>
      <w:r w:rsidRPr="0027156F">
        <w:rPr>
          <w:b/>
          <w:bCs/>
          <w:sz w:val="32"/>
          <w:szCs w:val="32"/>
        </w:rPr>
        <w:t>Submission requirement</w:t>
      </w:r>
      <w:r w:rsidRPr="0027156F">
        <w:rPr>
          <w:sz w:val="32"/>
          <w:szCs w:val="32"/>
        </w:rPr>
        <w:t xml:space="preserve">: </w:t>
      </w:r>
      <w:r w:rsidRPr="0027156F">
        <w:rPr>
          <w:i/>
          <w:iCs/>
          <w:sz w:val="32"/>
          <w:szCs w:val="32"/>
        </w:rPr>
        <w:t>You are to provide a complete screenshot of your step-by-step application in a word document and a zip file of your code. Push your project files to a new github.com repo and submit the GitHub link. Create a 3 to 5-minute LOOM video (</w:t>
      </w:r>
      <w:hyperlink r:id="rId27" w:history="1">
        <w:r w:rsidRPr="0027156F">
          <w:rPr>
            <w:i/>
            <w:iCs/>
            <w:color w:val="0000FF"/>
            <w:sz w:val="32"/>
            <w:szCs w:val="32"/>
            <w:u w:val="single"/>
          </w:rPr>
          <w:t>https://www.loom.com/)</w:t>
        </w:r>
      </w:hyperlink>
      <w:r w:rsidRPr="0027156F">
        <w:rPr>
          <w:i/>
          <w:iCs/>
          <w:sz w:val="32"/>
          <w:szCs w:val="32"/>
        </w:rPr>
        <w:t xml:space="preserve"> in which you explain the execution of your programs. Be sure to address any challenges encountered and new information learned while completing this assignment. Be sure to test your results carefully.</w:t>
      </w:r>
    </w:p>
    <w:p w14:paraId="6E4883E9" w14:textId="77777777" w:rsidR="00C35F4C" w:rsidRDefault="00C35F4C"/>
    <w:sectPr w:rsidR="00C35F4C" w:rsidSect="0075169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ira Code">
    <w:charset w:val="00"/>
    <w:family w:val="modern"/>
    <w:pitch w:val="fixed"/>
    <w:sig w:usb0="E00002EF" w:usb1="1200F8FB" w:usb2="00000008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156415"/>
    <w:multiLevelType w:val="multilevel"/>
    <w:tmpl w:val="816A36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0466CA"/>
    <w:multiLevelType w:val="multilevel"/>
    <w:tmpl w:val="641601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204222"/>
    <w:multiLevelType w:val="multilevel"/>
    <w:tmpl w:val="B40600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7440C52"/>
    <w:multiLevelType w:val="multilevel"/>
    <w:tmpl w:val="A4A6173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29222BBE"/>
    <w:multiLevelType w:val="multilevel"/>
    <w:tmpl w:val="C6B6CD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B373F1"/>
    <w:multiLevelType w:val="multilevel"/>
    <w:tmpl w:val="62CEFA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3556855"/>
    <w:multiLevelType w:val="multilevel"/>
    <w:tmpl w:val="C2BE82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4147EE0"/>
    <w:multiLevelType w:val="multilevel"/>
    <w:tmpl w:val="3998E1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66421F1"/>
    <w:multiLevelType w:val="multilevel"/>
    <w:tmpl w:val="A7E480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2A12B44"/>
    <w:multiLevelType w:val="multilevel"/>
    <w:tmpl w:val="2BC6A5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6374444"/>
    <w:multiLevelType w:val="multilevel"/>
    <w:tmpl w:val="604E0C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57E527A5"/>
    <w:multiLevelType w:val="multilevel"/>
    <w:tmpl w:val="20444A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88F3550"/>
    <w:multiLevelType w:val="multilevel"/>
    <w:tmpl w:val="E92A8D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61067DCF"/>
    <w:multiLevelType w:val="multilevel"/>
    <w:tmpl w:val="64904B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6AE725A"/>
    <w:multiLevelType w:val="multilevel"/>
    <w:tmpl w:val="8216281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8583CCA"/>
    <w:multiLevelType w:val="multilevel"/>
    <w:tmpl w:val="99BE84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846CB5"/>
    <w:multiLevelType w:val="multilevel"/>
    <w:tmpl w:val="52A4CC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3F31051"/>
    <w:multiLevelType w:val="multilevel"/>
    <w:tmpl w:val="3FB443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7CFF0DB0"/>
    <w:multiLevelType w:val="multilevel"/>
    <w:tmpl w:val="7C5425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69230119">
    <w:abstractNumId w:val="14"/>
  </w:num>
  <w:num w:numId="2" w16cid:durableId="184102525">
    <w:abstractNumId w:val="3"/>
  </w:num>
  <w:num w:numId="3" w16cid:durableId="2108454740">
    <w:abstractNumId w:val="5"/>
  </w:num>
  <w:num w:numId="4" w16cid:durableId="1317300606">
    <w:abstractNumId w:val="12"/>
  </w:num>
  <w:num w:numId="5" w16cid:durableId="426270962">
    <w:abstractNumId w:val="2"/>
  </w:num>
  <w:num w:numId="6" w16cid:durableId="180050162">
    <w:abstractNumId w:val="13"/>
  </w:num>
  <w:num w:numId="7" w16cid:durableId="207571008">
    <w:abstractNumId w:val="1"/>
  </w:num>
  <w:num w:numId="8" w16cid:durableId="2077437948">
    <w:abstractNumId w:val="15"/>
  </w:num>
  <w:num w:numId="9" w16cid:durableId="185681909">
    <w:abstractNumId w:val="9"/>
  </w:num>
  <w:num w:numId="10" w16cid:durableId="1199047330">
    <w:abstractNumId w:val="18"/>
  </w:num>
  <w:num w:numId="11" w16cid:durableId="803735478">
    <w:abstractNumId w:val="17"/>
  </w:num>
  <w:num w:numId="12" w16cid:durableId="200749545">
    <w:abstractNumId w:val="16"/>
  </w:num>
  <w:num w:numId="13" w16cid:durableId="1696496161">
    <w:abstractNumId w:val="6"/>
  </w:num>
  <w:num w:numId="14" w16cid:durableId="1110395325">
    <w:abstractNumId w:val="7"/>
  </w:num>
  <w:num w:numId="15" w16cid:durableId="514542498">
    <w:abstractNumId w:val="4"/>
  </w:num>
  <w:num w:numId="16" w16cid:durableId="1325625319">
    <w:abstractNumId w:val="8"/>
  </w:num>
  <w:num w:numId="17" w16cid:durableId="1317488648">
    <w:abstractNumId w:val="10"/>
  </w:num>
  <w:num w:numId="18" w16cid:durableId="312413228">
    <w:abstractNumId w:val="11"/>
  </w:num>
  <w:num w:numId="19" w16cid:durableId="5824952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W0MDU3NjIysTQwMzdQ0lEKTi0uzszPAykwqQUAfTiDGywAAAA="/>
  </w:docVars>
  <w:rsids>
    <w:rsidRoot w:val="00525A1F"/>
    <w:rsid w:val="002051AF"/>
    <w:rsid w:val="00237032"/>
    <w:rsid w:val="0027156F"/>
    <w:rsid w:val="00525A1F"/>
    <w:rsid w:val="00714161"/>
    <w:rsid w:val="00751697"/>
    <w:rsid w:val="00C35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CC1EFF"/>
  <w15:chartTrackingRefBased/>
  <w15:docId w15:val="{42A9E314-D42B-4B94-B4D9-758372FC48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5169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l0">
    <w:name w:val="l0"/>
    <w:basedOn w:val="Normal"/>
    <w:rsid w:val="0075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pun">
    <w:name w:val="pun"/>
    <w:basedOn w:val="DefaultParagraphFont"/>
    <w:rsid w:val="00751697"/>
  </w:style>
  <w:style w:type="character" w:customStyle="1" w:styleId="pln">
    <w:name w:val="pln"/>
    <w:basedOn w:val="DefaultParagraphFont"/>
    <w:rsid w:val="00751697"/>
  </w:style>
  <w:style w:type="character" w:customStyle="1" w:styleId="str">
    <w:name w:val="str"/>
    <w:basedOn w:val="DefaultParagraphFont"/>
    <w:rsid w:val="00751697"/>
  </w:style>
  <w:style w:type="paragraph" w:customStyle="1" w:styleId="l1">
    <w:name w:val="l1"/>
    <w:basedOn w:val="Normal"/>
    <w:rsid w:val="0075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tag">
    <w:name w:val="tag"/>
    <w:basedOn w:val="DefaultParagraphFont"/>
    <w:rsid w:val="00751697"/>
  </w:style>
  <w:style w:type="character" w:customStyle="1" w:styleId="atn">
    <w:name w:val="atn"/>
    <w:basedOn w:val="DefaultParagraphFont"/>
    <w:rsid w:val="00751697"/>
  </w:style>
  <w:style w:type="character" w:customStyle="1" w:styleId="atv">
    <w:name w:val="atv"/>
    <w:basedOn w:val="DefaultParagraphFont"/>
    <w:rsid w:val="00751697"/>
  </w:style>
  <w:style w:type="paragraph" w:customStyle="1" w:styleId="l2">
    <w:name w:val="l2"/>
    <w:basedOn w:val="Normal"/>
    <w:rsid w:val="0075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l3">
    <w:name w:val="l3"/>
    <w:basedOn w:val="Normal"/>
    <w:rsid w:val="0075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l4">
    <w:name w:val="l4"/>
    <w:basedOn w:val="Normal"/>
    <w:rsid w:val="0075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l5">
    <w:name w:val="l5"/>
    <w:basedOn w:val="Normal"/>
    <w:rsid w:val="0075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l6">
    <w:name w:val="l6"/>
    <w:basedOn w:val="Normal"/>
    <w:rsid w:val="0075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l7">
    <w:name w:val="l7"/>
    <w:basedOn w:val="Normal"/>
    <w:rsid w:val="0075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l8">
    <w:name w:val="l8"/>
    <w:basedOn w:val="Normal"/>
    <w:rsid w:val="0075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customStyle="1" w:styleId="l9">
    <w:name w:val="l9"/>
    <w:basedOn w:val="Normal"/>
    <w:rsid w:val="007516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kwd">
    <w:name w:val="kwd"/>
    <w:basedOn w:val="DefaultParagraphFont"/>
    <w:rsid w:val="00751697"/>
  </w:style>
  <w:style w:type="character" w:customStyle="1" w:styleId="typ">
    <w:name w:val="typ"/>
    <w:basedOn w:val="DefaultParagraphFont"/>
    <w:rsid w:val="00751697"/>
  </w:style>
  <w:style w:type="character" w:customStyle="1" w:styleId="lit">
    <w:name w:val="lit"/>
    <w:basedOn w:val="DefaultParagraphFont"/>
    <w:rsid w:val="00751697"/>
  </w:style>
  <w:style w:type="character" w:customStyle="1" w:styleId="com">
    <w:name w:val="com"/>
    <w:basedOn w:val="DefaultParagraphFont"/>
    <w:rsid w:val="00751697"/>
  </w:style>
  <w:style w:type="character" w:styleId="Strong">
    <w:name w:val="Strong"/>
    <w:basedOn w:val="DefaultParagraphFont"/>
    <w:uiPriority w:val="22"/>
    <w:qFormat/>
    <w:rsid w:val="00237032"/>
    <w:rPr>
      <w:b/>
      <w:bCs/>
    </w:rPr>
  </w:style>
  <w:style w:type="character" w:styleId="Emphasis">
    <w:name w:val="Emphasis"/>
    <w:basedOn w:val="DefaultParagraphFont"/>
    <w:uiPriority w:val="20"/>
    <w:qFormat/>
    <w:rsid w:val="00237032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3703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103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6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48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584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760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fontTable" Target="fontTabl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hyperlink" Target="https://www.loom.com/)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3</Pages>
  <Words>1727</Words>
  <Characters>9850</Characters>
  <Application>Microsoft Office Word</Application>
  <DocSecurity>0</DocSecurity>
  <Lines>82</Lines>
  <Paragraphs>23</Paragraphs>
  <ScaleCrop>false</ScaleCrop>
  <Company/>
  <LinksUpToDate>false</LinksUpToDate>
  <CharactersWithSpaces>1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artins Idahosa</dc:creator>
  <cp:keywords/>
  <dc:description/>
  <cp:lastModifiedBy>Dr. Martins Idahosa</cp:lastModifiedBy>
  <cp:revision>6</cp:revision>
  <dcterms:created xsi:type="dcterms:W3CDTF">2023-04-14T22:49:00Z</dcterms:created>
  <dcterms:modified xsi:type="dcterms:W3CDTF">2023-04-16T11:47:00Z</dcterms:modified>
</cp:coreProperties>
</file>